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DDAR:</w:t></w:r><w:r><w:t xml:space="preserve"> </w:t></w:r><w:r><w:t xml:space="preserve">Solutions</w:t></w:r><w:r><w:t xml:space="preserve"> </w:t></w:r><w:r><w:t xml:space="preserve">and</w:t></w:r><w:r><w:t xml:space="preserve"> </w:t></w:r><w:r><w:t xml:space="preserve">Hints</w:t></w:r><w:r><w:t xml:space="preserve"> </w:t></w:r><w:r><w:t xml:space="preserve">for</w:t></w:r><w:r><w:t xml:space="preserve"> </w:t></w:r><w:r><w:t xml:space="preserve">Exercises</w:t></w:r></w:p><w:p><w:pPr><w:pStyle w:val="Date" /></w:pPr><w:r><w:t xml:space="preserve">2015-12-08</w:t></w:r></w:p><w:p><w:pPr><w:pStyle w:val="Heading2" /></w:pPr><w:bookmarkStart w:id="21" w:name="chapter-1" /><w:bookmarkEnd w:id="21" /><w:r><w:t xml:space="preserve">Chapter 1</w:t></w:r></w:p><w:p><w:r><w:t xml:space="preserve">These exercises are all conceptual. There are no hints or solutions.</w:t></w:r></w:p><w:p><w:pPr><w:pStyle w:val="Heading2" /></w:pPr><w:bookmarkStart w:id="22" w:name="chapter-2" /><w:bookmarkEnd w:id="22" /><w:r><w:t xml:space="preserve">Chapter 2</w:t></w:r></w:p><w:p><w:pPr><w:pStyle w:val="Heading3" /></w:pPr><w:bookmarkStart w:id="23" w:name="exercise-2.1" /><w:bookmarkEnd w:id="23" /><w:r><w:t xml:space="preserve">Exercise 2.1</w:t></w:r></w:p><w:p><w:r><w:t xml:space="preserve">The packages vcd and vcdExtra contain many data sets with some examples of analysis and graphical display. The goal of this exercise is to familiarize yourself with these resources. You can get a brief summary of these using the function datasets() from vcdExtra. Use the following to get a list of these with some characteristics and titles.</w:t></w:r></w:p><w:p><w:r><w:t xml:space="preserve">ds &lt;- datasets(package=c(&quot;vcd&quot;, &quot;vcdExtra&quot;)) str(ds, vec.len = 2)</w:t></w:r></w:p><w:p><w:pPr><w:pStyle w:val="Compact" /><w:numPr><w:numId w:val="1001" /><w:ilvl w:val="0" /></w:numPr></w:pPr><w:r><w:t xml:space="preserve">How many data sets are there altogether? How many are there in each package?</w:t></w:r></w:p><w:p><w:pPr><w:pStyle w:val="SourceCode" /></w:pPr><w:r><w:rPr><w:rStyle w:val="NormalTok" /></w:rPr><w:t xml:space="preserve">ds &lt;-</w:t></w:r><w:r><w:rPr><w:rStyle w:val="StringTok" /></w:rPr><w:t xml:space="preserve"> </w:t></w:r><w:r><w:rPr><w:rStyle w:val="KeywordTok" /></w:rPr><w:t xml:space="preserve">datasets</w:t></w:r><w:r><w:rPr><w:rStyle w:val="NormalTok" /></w:rPr><w:t xml:space="preserve">(</w:t></w:r><w:r><w:rPr><w:rStyle w:val="DataTypeTok" /></w:rPr><w:t xml:space="preserve">package=</w:t></w:r><w:r><w:rPr><w:rStyle w:val="KeywordTok" /></w:rPr><w:t xml:space="preserve">c</w:t></w:r><w:r><w:rPr><w:rStyle w:val="NormalTok" /></w:rPr><w:t xml:space="preserve">(</w:t></w:r><w:r><w:rPr><w:rStyle w:val="StringTok" /></w:rPr><w:t xml:space="preserve">&quot;vcd&quot;</w:t></w:r><w:r><w:rPr><w:rStyle w:val="NormalTok" /></w:rPr><w:t xml:space="preserve">, </w:t></w:r><w:r><w:rPr><w:rStyle w:val="StringTok" /></w:rPr><w:t xml:space="preserve">&quot;vcdExtra&quot;</w:t></w:r><w:r><w:rPr><w:rStyle w:val="NormalTok" /></w:rPr><w:t xml:space="preserve">))</w:t></w:r><w:r><w:br w:type="textWrapping" /></w:r><w:r><w:rPr><w:rStyle w:val="KeywordTok" /></w:rPr><w:t xml:space="preserve">str</w:t></w:r><w:r><w:rPr><w:rStyle w:val="NormalTok" /></w:rPr><w:t xml:space="preserve">(ds, </w:t></w:r><w:r><w:rPr><w:rStyle w:val="DataTypeTok" /></w:rPr><w:t xml:space="preserve">vec.len =</w:t></w:r><w:r><w:rPr><w:rStyle w:val="NormalTok" /></w:rPr><w:t xml:space="preserve"> </w:t></w:r><w:r><w:rPr><w:rStyle w:val="DecValTok" /></w:rPr><w:t xml:space="preserve">2</w:t></w:r><w:r><w:rPr><w:rStyle w:val="NormalTok" /></w:rPr><w:t xml:space="preserve">)</w:t></w:r></w:p><w:p><w:pPr><w:pStyle w:val="SourceCode" /></w:pPr><w:r><w:rPr><w:rStyle w:val="VerbatimChar" /></w:rPr><w:t xml:space="preserve">## &#39;data.frame&#39;:    70 obs. of  5 variables:</w:t></w:r><w:r><w:br w:type="textWrapping" /></w:r><w:r><w:rPr><w:rStyle w:val="VerbatimChar" /></w:rPr><w:t xml:space="preserve">##  $ Package: chr  &quot;vcd&quot; &quot;vcd&quot; ...</w:t></w:r><w:r><w:br w:type="textWrapping" /></w:r><w:r><w:rPr><w:rStyle w:val="VerbatimChar" /></w:rPr><w:t xml:space="preserve">##  $ Item   : chr  &quot;Arthritis&quot; &quot;Baseball&quot; ...</w:t></w:r><w:r><w:br w:type="textWrapping" /></w:r><w:r><w:rPr><w:rStyle w:val="VerbatimChar" /></w:rPr><w:t xml:space="preserve">##  $ class  : chr  &quot;data.frame&quot; &quot;data.frame&quot; ...</w:t></w:r><w:r><w:br w:type="textWrapping" /></w:r><w:r><w:rPr><w:rStyle w:val="VerbatimChar" /></w:rPr><w:t xml:space="preserve">##  $ dim    : chr  &quot;84x5&quot; &quot;322x25&quot; ...</w:t></w:r><w:r><w:br w:type="textWrapping" /></w:r><w:r><w:rPr><w:rStyle w:val="VerbatimChar" /></w:rPr><w:t xml:space="preserve">##  $ Title  : chr  &quot;Arthritis Treatment Data&quot; &quot;Baseball Data&quot; ...</w:t></w:r></w:p><w:p><w:pPr><w:pStyle w:val="SourceCode" /></w:pPr><w:r><w:rPr><w:rStyle w:val="KeywordTok" /></w:rPr><w:t xml:space="preserve">table</w:t></w:r><w:r><w:rPr><w:rStyle w:val="NormalTok" /></w:rPr><w:t xml:space="preserve">(ds$Package)</w:t></w:r></w:p><w:p><w:pPr><w:pStyle w:val="SourceCode" /></w:pPr><w:r><w:rPr><w:rStyle w:val="VerbatimChar" /></w:rPr><w:t xml:space="preserve">## </w:t></w:r><w:r><w:br w:type="textWrapping" /></w:r><w:r><w:rPr><w:rStyle w:val="VerbatimChar" /></w:rPr><w:t xml:space="preserve">##      vcd vcdExtra </w:t></w:r><w:r><w:br w:type="textWrapping" /></w:r><w:r><w:rPr><w:rStyle w:val="VerbatimChar" /></w:rPr><w:t xml:space="preserve">##       33       37</w:t></w:r></w:p><w:p><w:pPr><w:pStyle w:val="Compact" /><w:numPr><w:numId w:val="1002" /><w:ilvl w:val="0" /></w:numPr></w:pPr><w:r><w:t xml:space="preserve">Make a tabular display of the frequencies by Package and class.</w:t></w:r></w:p><w:p><w:pPr><w:pStyle w:val="SourceCode" /></w:pPr><w:r><w:rPr><w:rStyle w:val="KeywordTok" /></w:rPr><w:t xml:space="preserve">table</w:t></w:r><w:r><w:rPr><w:rStyle w:val="NormalTok" /></w:rPr><w:t xml:space="preserve">(ds$Package, ds$class)</w:t></w:r></w:p><w:p><w:pPr><w:pStyle w:val="SourceCode" /></w:pPr><w:r><w:rPr><w:rStyle w:val="VerbatimChar" /></w:rPr><w:t xml:space="preserve">##           </w:t></w:r><w:r><w:br w:type="textWrapping" /></w:r><w:r><w:rPr><w:rStyle w:val="VerbatimChar" /></w:rPr><w:t xml:space="preserve">##            array data.frame matrix table</w:t></w:r><w:r><w:br w:type="textWrapping" /></w:r><w:r><w:rPr><w:rStyle w:val="VerbatimChar" /></w:rPr><w:t xml:space="preserve">##   vcd          1         17      0    15</w:t></w:r><w:r><w:br w:type="textWrapping" /></w:r><w:r><w:rPr><w:rStyle w:val="VerbatimChar" /></w:rPr><w:t xml:space="preserve">##   vcdExtra     3         19      1    14</w:t></w:r></w:p><w:p><w:pPr><w:pStyle w:val="Compact" /><w:numPr><w:numId w:val="1003" /><w:ilvl w:val="0" /></w:numPr></w:pPr><w:r><w:t xml:space="preserve">Choose one or two data sets from this list, and examine their help files (e.g., help(Arthritis) or ?Arthritis). You can use, e.g., example(Arthritis) to run the R code for a given example.</w:t></w:r></w:p><w:p><w:pPr><w:pStyle w:val="SourceCode" /></w:pPr><w:r><w:rPr><w:rStyle w:val="NormalTok" /></w:rPr><w:t xml:space="preserve">?Arthritis          </w:t></w:r><w:r><w:rPr><w:rStyle w:val="CommentTok" /></w:rPr><w:t xml:space="preserve">#Help Files</w:t></w:r><w:r><w:br w:type="textWrapping" /></w:r><w:r><w:rPr><w:rStyle w:val="NormalTok" /></w:rPr><w:t xml:space="preserve">?Baseball           </w:t></w:r><w:r><w:rPr><w:rStyle w:val="CommentTok" /></w:rPr><w:t xml:space="preserve">#Help Files</w:t></w:r><w:r><w:br w:type="textWrapping" /></w:r><w:r><w:rPr><w:rStyle w:val="KeywordTok" /></w:rPr><w:t xml:space="preserve">example</w:t></w:r><w:r><w:rPr><w:rStyle w:val="NormalTok" /></w:rPr><w:t xml:space="preserve">(Arthritis)  </w:t></w:r><w:r><w:rPr><w:rStyle w:val="CommentTok" /></w:rPr><w:t xml:space="preserve">#Example Syntax/Analysis</w:t></w:r></w:p><w:p><w:pPr><w:pStyle w:val="SourceCode" /></w:pPr><w:r><w:rPr><w:rStyle w:val="VerbatimChar" /></w:rPr><w:t xml:space="preserve">## </w:t></w:r><w:r><w:br w:type="textWrapping" /></w:r><w:r><w:rPr><w:rStyle w:val="VerbatimChar" /></w:rPr><w:t xml:space="preserve">## Arthrt&gt; data(&quot;Arthritis&quot;)</w:t></w:r><w:r><w:br w:type="textWrapping" /></w:r><w:r><w:rPr><w:rStyle w:val="VerbatimChar" /></w:rPr><w:t xml:space="preserve">## </w:t></w:r><w:r><w:br w:type="textWrapping" /></w:r><w:r><w:rPr><w:rStyle w:val="VerbatimChar" /></w:rPr><w:t xml:space="preserve">## Arthrt&gt; art &lt;- xtabs(~ Treatment + Improved, data = Arthritis, subset = Sex == &quot;Female&quot;)</w:t></w:r><w:r><w:br w:type="textWrapping" /></w:r><w:r><w:rPr><w:rStyle w:val="VerbatimChar" /></w:rPr><w:t xml:space="preserve">## </w:t></w:r><w:r><w:br w:type="textWrapping" /></w:r><w:r><w:rPr><w:rStyle w:val="VerbatimChar" /></w:rPr><w:t xml:space="preserve">## Arthrt&gt; art</w:t></w:r><w:r><w:br w:type="textWrapping" /></w:r><w:r><w:rPr><w:rStyle w:val="VerbatimChar" /></w:rPr><w:t xml:space="preserve">##          Improved</w:t></w:r><w:r><w:br w:type="textWrapping" /></w:r><w:r><w:rPr><w:rStyle w:val="VerbatimChar" /></w:rPr><w:t xml:space="preserve">## Treatment None Some Marked</w:t></w:r><w:r><w:br w:type="textWrapping" /></w:r><w:r><w:rPr><w:rStyle w:val="VerbatimChar" /></w:rPr><w:t xml:space="preserve">##   Placebo   19    7      6</w:t></w:r><w:r><w:br w:type="textWrapping" /></w:r><w:r><w:rPr><w:rStyle w:val="VerbatimChar" /></w:rPr><w:t xml:space="preserve">##   Treated    6    5     16</w:t></w:r><w:r><w:br w:type="textWrapping" /></w:r><w:r><w:rPr><w:rStyle w:val="VerbatimChar" /></w:rPr><w:t xml:space="preserve">## </w:t></w:r><w:r><w:br w:type="textWrapping" /></w:r><w:r><w:rPr><w:rStyle w:val="VerbatimChar" /></w:rPr><w:t xml:space="preserve">## Arthrt&gt; mosaic(art, gp = shading_Friendly)</w:t></w:r></w:p><w:p><w:r><w:drawing><wp:inline><wp:extent cx="4610100" cy="3695700" /><wp:effectExtent b="0" l="0" r="0" t="0" /><wp:docPr descr="" id="1" name="Picture" /><a:graphic><a:graphicData uri="http://schemas.openxmlformats.org/drawingml/2006/picture"><pic:pic><pic:nvPicPr><pic:cNvPr descr="solutionsRGB_files/figure-docx/ex2.1.c-1.png" id="0" name="Picture" /><pic:cNvPicPr><a:picLocks noChangeArrowheads="1" noChangeAspect="1" /></pic:cNvPicPr></pic:nvPicPr><pic:blipFill><a:blip r:embed="rId24" /><a:stretch><a:fillRect /></a:stretch></pic:blipFill><pic:spPr bwMode="auto"><a:xfrm><a:off x="0" y="0" /><a:ext cx="4610100" cy="3695700" /></a:xfrm><a:prstGeom prst="rect"><a:avLst /></a:prstGeom><a:noFill /><a:ln w="9525"><a:noFill /><a:headEnd /><a:tailEnd /></a:ln></pic:spPr></pic:pic></a:graphicData></a:graphic></wp:inline></w:drawing></w:r></w:p><w:p><w:pPr><w:pStyle w:val="SourceCode" /></w:pPr><w:r><w:rPr><w:rStyle w:val="VerbatimChar" /></w:rPr><w:t xml:space="preserve">## </w:t></w:r><w:r><w:br w:type="textWrapping" /></w:r><w:r><w:rPr><w:rStyle w:val="VerbatimChar" /></w:rPr><w:t xml:space="preserve">## Arthrt&gt; mosaic(art, gp = shading_max)</w:t></w:r></w:p><w:p><w:r><w:drawing><wp:inline><wp:extent cx="4610100" cy="3695700" /><wp:effectExtent b="0" l="0" r="0" t="0" /><wp:docPr descr="" id="1" name="Picture" /><a:graphic><a:graphicData uri="http://schemas.openxmlformats.org/drawingml/2006/picture"><pic:pic><pic:nvPicPr><pic:cNvPr descr="solutionsRGB_files/figure-docx/ex2.1.c-2.png" id="0" name="Picture" /><pic:cNvPicPr><a:picLocks noChangeArrowheads="1" noChangeAspect="1" /></pic:cNvPicPr></pic:nvPicPr><pic:blipFill><a:blip r:embed="rId25" /><a:stretch><a:fillRect /></a:stretch></pic:blipFill><pic:spPr bwMode="auto"><a:xfrm><a:off x="0" y="0" /><a:ext cx="4610100" cy="3695700" /></a:xfrm><a:prstGeom prst="rect"><a:avLst /></a:prstGeom><a:noFill /><a:ln w="9525"><a:noFill /><a:headEnd /><a:tailEnd /></a:ln></pic:spPr></pic:pic></a:graphicData></a:graphic></wp:inline></w:drawing></w:r></w:p><w:p><w:pPr><w:pStyle w:val="SourceCode" /></w:pPr><w:r><w:rPr><w:rStyle w:val="KeywordTok" /></w:rPr><w:t xml:space="preserve">example</w:t></w:r><w:r><w:rPr><w:rStyle w:val="NormalTok" /></w:rPr><w:t xml:space="preserve">(Baseball)   </w:t></w:r><w:r><w:rPr><w:rStyle w:val="CommentTok" /></w:rPr><w:t xml:space="preserve">#Example Syntax/Analysis</w:t></w:r></w:p><w:p><w:pPr><w:pStyle w:val="SourceCode" /></w:pPr><w:r><w:rPr><w:rStyle w:val="VerbatimChar" /></w:rPr><w:t xml:space="preserve">## </w:t></w:r><w:r><w:br w:type="textWrapping" /></w:r><w:r><w:rPr><w:rStyle w:val="VerbatimChar" /></w:rPr><w:t xml:space="preserve">## Basbll&gt; data(&quot;Baseball&quot;)</w:t></w:r></w:p><w:p><w:pPr><w:pStyle w:val="Heading3" /></w:pPr><w:bookmarkStart w:id="26" w:name="exercise-2.2" /><w:bookmarkEnd w:id="26" /><w:r><w:t xml:space="preserve">Exercise 2.2</w:t></w:r></w:p><w:p><w:r><w:t xml:space="preserve">For each of the following data sets in the vcdExtra package, identify which are response variable(s) and which are explanatory. For factor variables, which are unordered (nominal) and which should be treated as ordered? Write a sentence or two describing substantitive questions of interest for analysis of the data. (Hint: use data(foo, package=&quot;vcdExtra&quot;) to load, and str(foo), help(foo) to examine data set foo.)</w:t></w:r></w:p><w:p><w:r><w:t xml:space="preserve">Note: foo is a placheolder name for a specific syntax based object</w:t></w:r></w:p><w:p><w:pPr><w:pStyle w:val="Compact" /><w:numPr><w:numId w:val="1004" /><w:ilvl w:val="0" /></w:numPr></w:pPr><w:r><w:t xml:space="preserve">Abortion opinion data: Abortion</w:t></w:r></w:p><w:p><w:pPr><w:pStyle w:val="SourceCode" /></w:pPr><w:r><w:rPr><w:rStyle w:val="KeywordTok" /></w:rPr><w:t xml:space="preserve">data</w:t></w:r><w:r><w:rPr><w:rStyle w:val="NormalTok" /></w:rPr><w:t xml:space="preserve">(Abortion, </w:t></w:r><w:r><w:rPr><w:rStyle w:val="DataTypeTok" /></w:rPr><w:t xml:space="preserve">package=</w:t></w:r><w:r><w:rPr><w:rStyle w:val="StringTok" /></w:rPr><w:t xml:space="preserve">&quot;vcdExtra&quot;</w:t></w:r><w:r><w:rPr><w:rStyle w:val="NormalTok" /></w:rPr><w:t xml:space="preserve">)</w:t></w:r><w:r><w:br w:type="textWrapping" /></w:r><w:r><w:rPr><w:rStyle w:val="KeywordTok" /></w:rPr><w:t xml:space="preserve">str</w:t></w:r><w:r><w:rPr><w:rStyle w:val="NormalTok" /></w:rPr><w:t xml:space="preserve">(Abortion)</w:t></w:r></w:p><w:p><w:pPr><w:pStyle w:val="SourceCode" /></w:pPr><w:r><w:rPr><w:rStyle w:val="VerbatimChar" /></w:rPr><w:t xml:space="preserve">##  table [1:2, 1:2, 1:2] 171 152 138 167 79 148 112 133</w:t></w:r><w:r><w:br w:type="textWrapping" /></w:r><w:r><w:rPr><w:rStyle w:val="VerbatimChar" /></w:rPr><w:t xml:space="preserve">##  - attr(*, &quot;dimnames&quot;)=List of 3</w:t></w:r><w:r><w:br w:type="textWrapping" /></w:r><w:r><w:rPr><w:rStyle w:val="VerbatimChar" /></w:rPr><w:t xml:space="preserve">##   ..$ Sex             : chr [1:2] &quot;Female&quot; &quot;Male&quot;</w:t></w:r><w:r><w:br w:type="textWrapping" /></w:r><w:r><w:rPr><w:rStyle w:val="VerbatimChar" /></w:rPr><w:t xml:space="preserve">##   ..$ Status          : chr [1:2] &quot;Lo&quot; &quot;Hi&quot;</w:t></w:r><w:r><w:br w:type="textWrapping" /></w:r><w:r><w:rPr><w:rStyle w:val="VerbatimChar" /></w:rPr><w:t xml:space="preserve">##   ..$ Support_Abortion: chr [1:2] &quot;Yes&quot; &quot;No&quot;</w:t></w:r></w:p><w:p><w:pPr><w:pStyle w:val="SourceCode" /></w:pPr><w:r><w:rPr><w:rStyle w:val="NormalTok" /></w:rPr><w:t xml:space="preserve">?Abortion</w:t></w:r></w:p><w:p><w:pPr><w:pStyle w:val="Compact" /><w:numPr><w:numId w:val="1005" /><w:ilvl w:val="0" /></w:numPr></w:pPr><w:r><w:t xml:space="preserve">Caesarian Births: Caesar</w:t></w:r></w:p><w:p><w:pPr><w:pStyle w:val="SourceCode" /></w:pPr><w:r><w:rPr><w:rStyle w:val="KeywordTok" /></w:rPr><w:t xml:space="preserve">data</w:t></w:r><w:r><w:rPr><w:rStyle w:val="NormalTok" /></w:rPr><w:t xml:space="preserve">(Caesar, </w:t></w:r><w:r><w:rPr><w:rStyle w:val="DataTypeTok" /></w:rPr><w:t xml:space="preserve">package=</w:t></w:r><w:r><w:rPr><w:rStyle w:val="StringTok" /></w:rPr><w:t xml:space="preserve">&quot;vcdExtra&quot;</w:t></w:r><w:r><w:rPr><w:rStyle w:val="NormalTok" /></w:rPr><w:t xml:space="preserve">)</w:t></w:r><w:r><w:br w:type="textWrapping" /></w:r><w:r><w:rPr><w:rStyle w:val="KeywordTok" /></w:rPr><w:t xml:space="preserve">str</w:t></w:r><w:r><w:rPr><w:rStyle w:val="NormalTok" /></w:rPr><w:t xml:space="preserve">(Caesar)</w:t></w:r></w:p><w:p><w:pPr><w:pStyle w:val="SourceCode" /></w:pPr><w:r><w:rPr><w:rStyle w:val="VerbatimChar" /></w:rPr><w:t xml:space="preserve">##  table [1:3, 1:2, 1:2, 1:2] 0 1 17 0 1 1 11 17 30 4 ...</w:t></w:r><w:r><w:br w:type="textWrapping" /></w:r><w:r><w:rPr><w:rStyle w:val="VerbatimChar" /></w:rPr><w:t xml:space="preserve">##  - attr(*, &quot;dimnames&quot;)=List of 4</w:t></w:r><w:r><w:br w:type="textWrapping" /></w:r><w:r><w:rPr><w:rStyle w:val="VerbatimChar" /></w:rPr><w:t xml:space="preserve">##   ..$ Infection  : chr [1:3] &quot;Type 1&quot; &quot;Type 2&quot; &quot;None&quot;</w:t></w:r><w:r><w:br w:type="textWrapping" /></w:r><w:r><w:rPr><w:rStyle w:val="VerbatimChar" /></w:rPr><w:t xml:space="preserve">##   ..$ Risk       : chr [1:2] &quot;Yes&quot; &quot;No&quot;</w:t></w:r><w:r><w:br w:type="textWrapping" /></w:r><w:r><w:rPr><w:rStyle w:val="VerbatimChar" /></w:rPr><w:t xml:space="preserve">##   ..$ Antibiotics: chr [1:2] &quot;Yes&quot; &quot;No&quot;</w:t></w:r><w:r><w:br w:type="textWrapping" /></w:r><w:r><w:rPr><w:rStyle w:val="VerbatimChar" /></w:rPr><w:t xml:space="preserve">##   ..$ Planned    : chr [1:2] &quot;Yes&quot; &quot;No&quot;</w:t></w:r></w:p><w:p><w:pPr><w:pStyle w:val="SourceCode" /></w:pPr><w:r><w:rPr><w:rStyle w:val="NormalTok" /></w:rPr><w:t xml:space="preserve">?Caesar</w:t></w:r></w:p><w:p><w:pPr><w:pStyle w:val="Compact" /><w:numPr><w:numId w:val="1006" /><w:ilvl w:val="0" /></w:numPr></w:pPr><w:r><w:t xml:space="preserve">Dayton Survey: DaytonSurvey</w:t></w:r></w:p><w:p><w:pPr><w:pStyle w:val="SourceCode" /></w:pPr><w:r><w:rPr><w:rStyle w:val="KeywordTok" /></w:rPr><w:t xml:space="preserve">data</w:t></w:r><w:r><w:rPr><w:rStyle w:val="NormalTok" /></w:rPr><w:t xml:space="preserve">(DaytonSurvey, </w:t></w:r><w:r><w:rPr><w:rStyle w:val="DataTypeTok" /></w:rPr><w:t xml:space="preserve">package=</w:t></w:r><w:r><w:rPr><w:rStyle w:val="StringTok" /></w:rPr><w:t xml:space="preserve">&quot;vcdExtra&quot;</w:t></w:r><w:r><w:rPr><w:rStyle w:val="NormalTok" /></w:rPr><w:t xml:space="preserve">)</w:t></w:r><w:r><w:br w:type="textWrapping" /></w:r><w:r><w:rPr><w:rStyle w:val="KeywordTok" /></w:rPr><w:t xml:space="preserve">str</w:t></w:r><w:r><w:rPr><w:rStyle w:val="NormalTok" /></w:rPr><w:t xml:space="preserve">(DaytonSurvey)</w:t></w:r></w:p><w:p><w:pPr><w:pStyle w:val="SourceCode" /></w:pPr><w:r><w:rPr><w:rStyle w:val="VerbatimChar" /></w:rPr><w:t xml:space="preserve">## &#39;data.frame&#39;:    32 obs. of  6 variables:</w:t></w:r><w:r><w:br w:type="textWrapping" /></w:r><w:r><w:rPr><w:rStyle w:val="VerbatimChar" /></w:rPr><w:t xml:space="preserve">##  $ cigarette: Factor w/ 2 levels &quot;Yes&quot;,&quot;No&quot;: 1 2 1 2 1 2 1 2 1 2 ...</w:t></w:r><w:r><w:br w:type="textWrapping" /></w:r><w:r><w:rPr><w:rStyle w:val="VerbatimChar" /></w:rPr><w:t xml:space="preserve">##  $ alcohol  : Factor w/ 2 levels &quot;Yes&quot;,&quot;No&quot;: 1 1 2 2 1 1 2 2 1 1 ...</w:t></w:r><w:r><w:br w:type="textWrapping" /></w:r><w:r><w:rPr><w:rStyle w:val="VerbatimChar" /></w:rPr><w:t xml:space="preserve">##  $ marijuana: Factor w/ 2 levels &quot;Yes&quot;,&quot;No&quot;: 1 1 1 1 2 2 2 2 1 1 ...</w:t></w:r><w:r><w:br w:type="textWrapping" /></w:r><w:r><w:rPr><w:rStyle w:val="VerbatimChar" /></w:rPr><w:t xml:space="preserve">##  $ sex      : Factor w/ 2 levels &quot;female&quot;,&quot;male&quot;: 1 1 1 1 1 1 1 1 2 2 ...</w:t></w:r><w:r><w:br w:type="textWrapping" /></w:r><w:r><w:rPr><w:rStyle w:val="VerbatimChar" /></w:rPr><w:t xml:space="preserve">##  $ race     : Factor w/ 2 levels &quot;white&quot;,&quot;other&quot;: 1 1 1 1 1 1 1 1 1 1 ...</w:t></w:r><w:r><w:br w:type="textWrapping" /></w:r><w:r><w:rPr><w:rStyle w:val="VerbatimChar" /></w:rPr><w:t xml:space="preserve">##  $ Freq     : num  405 13 1 1 268 218 17 117 453 28 ...</w:t></w:r></w:p><w:p><w:pPr><w:pStyle w:val="SourceCode" /></w:pPr><w:r><w:rPr><w:rStyle w:val="NormalTok" /></w:rPr><w:t xml:space="preserve">?DaytonSurvey</w:t></w:r></w:p><w:p><w:pPr><w:pStyle w:val="Compact" /><w:numPr><w:numId w:val="1007" /><w:ilvl w:val="0" /></w:numPr></w:pPr><w:r><w:t xml:space="preserve">Minnesota High School Graduates: Hoyt</w:t></w:r></w:p><w:p><w:pPr><w:pStyle w:val="SourceCode" /></w:pPr><w:r><w:rPr><w:rStyle w:val="KeywordTok" /></w:rPr><w:t xml:space="preserve">data</w:t></w:r><w:r><w:rPr><w:rStyle w:val="NormalTok" /></w:rPr><w:t xml:space="preserve">(Hoyt, </w:t></w:r><w:r><w:rPr><w:rStyle w:val="DataTypeTok" /></w:rPr><w:t xml:space="preserve">package=</w:t></w:r><w:r><w:rPr><w:rStyle w:val="StringTok" /></w:rPr><w:t xml:space="preserve">&quot;vcdExtra&quot;</w:t></w:r><w:r><w:rPr><w:rStyle w:val="NormalTok" /></w:rPr><w:t xml:space="preserve">)</w:t></w:r><w:r><w:br w:type="textWrapping" /></w:r><w:r><w:rPr><w:rStyle w:val="KeywordTok" /></w:rPr><w:t xml:space="preserve">str</w:t></w:r><w:r><w:rPr><w:rStyle w:val="NormalTok" /></w:rPr><w:t xml:space="preserve">(Hoyt)</w:t></w:r></w:p><w:p><w:pPr><w:pStyle w:val="SourceCode" /></w:pPr><w:r><w:rPr><w:rStyle w:val="VerbatimChar" /></w:rPr><w:t xml:space="preserve">##  table [1:4, 1:3, 1:7, 1:2] 87 3 17 105 216 4 14 118 256 2 ...</w:t></w:r><w:r><w:br w:type="textWrapping" /></w:r><w:r><w:rPr><w:rStyle w:val="VerbatimChar" /></w:rPr><w:t xml:space="preserve">##  - attr(*, &quot;dimnames&quot;)=List of 4</w:t></w:r><w:r><w:br w:type="textWrapping" /></w:r><w:r><w:rPr><w:rStyle w:val="VerbatimChar" /></w:rPr><w:t xml:space="preserve">##   ..$ Status    : chr [1:4] &quot;College&quot; &quot;School&quot; &quot;Job&quot; &quot;Other&quot;</w:t></w:r><w:r><w:br w:type="textWrapping" /></w:r><w:r><w:rPr><w:rStyle w:val="VerbatimChar" /></w:rPr><w:t xml:space="preserve">##   ..$ Rank      : chr [1:3] &quot;Low&quot; &quot;Middle&quot; &quot;High&quot;</w:t></w:r><w:r><w:br w:type="textWrapping" /></w:r><w:r><w:rPr><w:rStyle w:val="VerbatimChar" /></w:rPr><w:t xml:space="preserve">##   ..$ Occupation: chr [1:7] &quot;1&quot; &quot;2&quot; &quot;3&quot; &quot;4&quot; ...</w:t></w:r><w:r><w:br w:type="textWrapping" /></w:r><w:r><w:rPr><w:rStyle w:val="VerbatimChar" /></w:rPr><w:t xml:space="preserve">##   ..$ Sex       : chr [1:2] &quot;Male&quot; &quot;Female&quot;</w:t></w:r></w:p><w:p><w:pPr><w:pStyle w:val="SourceCode" /></w:pPr><w:r><w:rPr><w:rStyle w:val="NormalTok" /></w:rPr><w:t xml:space="preserve">?Hoyt</w:t></w:r></w:p><w:p><w:pPr><w:pStyle w:val="Heading3" /></w:pPr><w:bookmarkStart w:id="27" w:name="exercise-2.3" /><w:bookmarkEnd w:id="27" /><w:r><w:t xml:space="preserve">Exercise 2.3</w:t></w:r></w:p><w:p><w:r><w:t xml:space="preserve">The data set UCBAdmissions is a 3-way table of frequencies classified by Admit, Gender and Dept.</w:t></w:r></w:p><w:p><w:pPr><w:pStyle w:val="Compact" /><w:numPr><w:numId w:val="1008" /><w:ilvl w:val="0" /></w:numPr></w:pPr><w:r><w:t xml:space="preserve">Find the total number of cases contained in this table.</w:t></w:r></w:p><w:p><w:pPr><w:pStyle w:val="SourceCode" /></w:pPr><w:r><w:rPr><w:rStyle w:val="KeywordTok" /></w:rPr><w:t xml:space="preserve">data</w:t></w:r><w:r><w:rPr><w:rStyle w:val="NormalTok" /></w:rPr><w:t xml:space="preserve">(UCBAdmissions)</w:t></w:r><w:r><w:br w:type="textWrapping" /></w:r><w:r><w:rPr><w:rStyle w:val="KeywordTok" /></w:rPr><w:t xml:space="preserve">str</w:t></w:r><w:r><w:rPr><w:rStyle w:val="NormalTok" /></w:rPr><w:t xml:space="preserve">(UCBAdmissions)</w:t></w:r></w:p><w:p><w:pPr><w:pStyle w:val="SourceCode" /></w:pPr><w:r><w:rPr><w:rStyle w:val="VerbatimChar" /></w:rPr><w:t xml:space="preserve">##  table [1:2, 1:2, 1:6] 512 313 89 19 353 207 17 8 120 205 ...</w:t></w:r><w:r><w:br w:type="textWrapping" /></w:r><w:r><w:rPr><w:rStyle w:val="VerbatimChar" /></w:rPr><w:t xml:space="preserve">##  - attr(*, &quot;dimnames&quot;)=List of 3</w:t></w:r><w:r><w:br w:type="textWrapping" /></w:r><w:r><w:rPr><w:rStyle w:val="VerbatimChar" /></w:rPr><w:t xml:space="preserve">##   ..$ Admit : chr [1:2] &quot;Admitted&quot; &quot;Rejected&quot;</w:t></w:r><w:r><w:br w:type="textWrapping" /></w:r><w:r><w:rPr><w:rStyle w:val="VerbatimChar" /></w:rPr><w:t xml:space="preserve">##   ..$ Gender: chr [1:2] &quot;Male&quot; &quot;Female&quot;</w:t></w:r><w:r><w:br w:type="textWrapping" /></w:r><w:r><w:rPr><w:rStyle w:val="VerbatimChar" /></w:rPr><w:t xml:space="preserve">##   ..$ Dept  : chr [1:6] &quot;A&quot; &quot;B&quot; &quot;C&quot; &quot;D&quot; ...</w:t></w:r></w:p><w:p><w:pPr><w:pStyle w:val="SourceCode" /></w:pPr><w:r><w:rPr><w:rStyle w:val="NormalTok" /></w:rPr><w:t xml:space="preserve">ucb.df&lt;-</w:t></w:r><w:r><w:rPr><w:rStyle w:val="KeywordTok" /></w:rPr><w:t xml:space="preserve">as.data.frame</w:t></w:r><w:r><w:rPr><w:rStyle w:val="NormalTok" /></w:rPr><w:t xml:space="preserve">(UCBAdmissions)</w:t></w:r><w:r><w:br w:type="textWrapping" /></w:r><w:r><w:rPr><w:rStyle w:val="KeywordTok" /></w:rPr><w:t xml:space="preserve">str</w:t></w:r><w:r><w:rPr><w:rStyle w:val="NormalTok" /></w:rPr><w:t xml:space="preserve">(ucb.df)</w:t></w:r></w:p><w:p><w:pPr><w:pStyle w:val="SourceCode" /></w:pPr><w:r><w:rPr><w:rStyle w:val="VerbatimChar" /></w:rPr><w:t xml:space="preserve">## &#39;data.frame&#39;:    24 obs. of  4 variables:</w:t></w:r><w:r><w:br w:type="textWrapping" /></w:r><w:r><w:rPr><w:rStyle w:val="VerbatimChar" /></w:rPr><w:t xml:space="preserve">##  $ Admit : Factor w/ 2 levels &quot;Admitted&quot;,&quot;Rejected&quot;: 1 2 1 2 1 2 1 2 1 2 ...</w:t></w:r><w:r><w:br w:type="textWrapping" /></w:r><w:r><w:rPr><w:rStyle w:val="VerbatimChar" /></w:rPr><w:t xml:space="preserve">##  $ Gender: Factor w/ 2 levels &quot;Male&quot;,&quot;Female&quot;: 1 1 2 2 1 1 2 2 1 1 ...</w:t></w:r><w:r><w:br w:type="textWrapping" /></w:r><w:r><w:rPr><w:rStyle w:val="VerbatimChar" /></w:rPr><w:t xml:space="preserve">##  $ Dept  : Factor w/ 6 levels &quot;A&quot;,&quot;B&quot;,&quot;C&quot;,&quot;D&quot;,..: 1 1 1 1 2 2 2 2 3 3 ...</w:t></w:r><w:r><w:br w:type="textWrapping" /></w:r><w:r><w:rPr><w:rStyle w:val="VerbatimChar" /></w:rPr><w:t xml:space="preserve">##  $ Freq  : num  512 313 89 19 353 207 17 8 120 205 ...</w:t></w:r></w:p><w:p><w:pPr><w:pStyle w:val="SourceCode" /></w:pPr><w:r><w:rPr><w:rStyle w:val="NormalTok" /></w:rPr><w:t xml:space="preserve">cases&lt;-</w:t></w:r><w:r><w:rPr><w:rStyle w:val="KeywordTok" /></w:rPr><w:t xml:space="preserve">sum</w:t></w:r><w:r><w:rPr><w:rStyle w:val="NormalTok" /></w:rPr><w:t xml:space="preserve">(ucb.df$Freq)</w:t></w:r><w:r><w:br w:type="textWrapping" /></w:r><w:r><w:rPr><w:rStyle w:val="NormalTok" /></w:rPr><w:t xml:space="preserve">cases</w:t></w:r></w:p><w:p><w:pPr><w:pStyle w:val="SourceCode" /></w:pPr><w:r><w:rPr><w:rStyle w:val="VerbatimChar" /></w:rPr><w:t xml:space="preserve">## [1] 4526</w:t></w:r></w:p><w:p><w:pPr><w:pStyle w:val="Compact" /><w:numPr><w:numId w:val="1009" /><w:ilvl w:val="0" /></w:numPr></w:pPr><w:r><w:t xml:space="preserve">For each department, find the total number of applicants.</w:t></w:r></w:p><w:p><w:pPr><w:pStyle w:val="SourceCode" /></w:pPr><w:r><w:rPr><w:rStyle w:val="KeywordTok" /></w:rPr><w:t xml:space="preserve">margin.table</w:t></w:r><w:r><w:rPr><w:rStyle w:val="NormalTok" /></w:rPr><w:t xml:space="preserve">(UCBAdmissions, </w:t></w:r><w:r><w:rPr><w:rStyle w:val="DecValTok" /></w:rPr><w:t xml:space="preserve">3</w:t></w:r><w:r><w:rPr><w:rStyle w:val="NormalTok" /></w:rPr><w:t xml:space="preserve">)</w:t></w:r></w:p><w:p><w:pPr><w:pStyle w:val="SourceCode" /></w:pPr><w:r><w:rPr><w:rStyle w:val="VerbatimChar" /></w:rPr><w:t xml:space="preserve">## Dept</w:t></w:r><w:r><w:br w:type="textWrapping" /></w:r><w:r><w:rPr><w:rStyle w:val="VerbatimChar" /></w:rPr><w:t xml:space="preserve">##   A   B   C   D   E   F </w:t></w:r><w:r><w:br w:type="textWrapping" /></w:r><w:r><w:rPr><w:rStyle w:val="VerbatimChar" /></w:rPr><w:t xml:space="preserve">## 933 585 918 792 584 714</w:t></w:r></w:p><w:p><w:pPr><w:pStyle w:val="Compact" /><w:numPr><w:numId w:val="1010" /><w:ilvl w:val="0" /></w:numPr></w:pPr><w:r><w:t xml:space="preserve">For each department, find the overall proportion of applicants who were admitted.</w:t></w:r></w:p><w:p><w:pPr><w:pStyle w:val="SourceCode" /></w:pPr><w:r><w:rPr><w:rStyle w:val="NormalTok" /></w:rPr><w:t xml:space="preserve">abd&lt;-</w:t></w:r><w:r><w:rPr><w:rStyle w:val="KeywordTok" /></w:rPr><w:t xml:space="preserve">xtabs</w:t></w:r><w:r><w:rPr><w:rStyle w:val="NormalTok" /></w:rPr><w:t xml:space="preserve">(Freq~Dept +</w:t></w:r><w:r><w:rPr><w:rStyle w:val="StringTok" /></w:rPr><w:t xml:space="preserve"> </w:t></w:r><w:r><w:rPr><w:rStyle w:val="NormalTok" /></w:rPr><w:t xml:space="preserve">Admit, </w:t></w:r><w:r><w:rPr><w:rStyle w:val="DataTypeTok" /></w:rPr><w:t xml:space="preserve">data=</w:t></w:r><w:r><w:rPr><w:rStyle w:val="NormalTok" /></w:rPr><w:t xml:space="preserve">ucb.df)</w:t></w:r><w:r><w:br w:type="textWrapping" /></w:r><w:r><w:rPr><w:rStyle w:val="KeywordTok" /></w:rPr><w:t xml:space="preserve">prop.table</w:t></w:r><w:r><w:rPr><w:rStyle w:val="NormalTok" /></w:rPr><w:t xml:space="preserve">(abd, </w:t></w:r><w:r><w:rPr><w:rStyle w:val="DecValTok" /></w:rPr><w:t xml:space="preserve">1</w:t></w:r><w:r><w:rPr><w:rStyle w:val="NormalTok" /></w:rPr><w:t xml:space="preserve">)</w:t></w:r></w:p><w:p><w:pPr><w:pStyle w:val="SourceCode" /></w:pPr><w:r><w:rPr><w:rStyle w:val="VerbatimChar" /></w:rPr><w:t xml:space="preserve">##     Admit</w:t></w:r><w:r><w:br w:type="textWrapping" /></w:r><w:r><w:rPr><w:rStyle w:val="VerbatimChar" /></w:rPr><w:t xml:space="preserve">## Dept Admitted Rejected</w:t></w:r><w:r><w:br w:type="textWrapping" /></w:r><w:r><w:rPr><w:rStyle w:val="VerbatimChar" /></w:rPr><w:t xml:space="preserve">##    A  0.64416  0.35584</w:t></w:r><w:r><w:br w:type="textWrapping" /></w:r><w:r><w:rPr><w:rStyle w:val="VerbatimChar" /></w:rPr><w:t xml:space="preserve">##    B  0.63248  0.36752</w:t></w:r><w:r><w:br w:type="textWrapping" /></w:r><w:r><w:rPr><w:rStyle w:val="VerbatimChar" /></w:rPr><w:t xml:space="preserve">##    C  0.35076  0.64924</w:t></w:r><w:r><w:br w:type="textWrapping" /></w:r><w:r><w:rPr><w:rStyle w:val="VerbatimChar" /></w:rPr><w:t xml:space="preserve">##    D  0.33965  0.66035</w:t></w:r><w:r><w:br w:type="textWrapping" /></w:r><w:r><w:rPr><w:rStyle w:val="VerbatimChar" /></w:rPr><w:t xml:space="preserve">##    E  0.25171  0.74829</w:t></w:r><w:r><w:br w:type="textWrapping" /></w:r><w:r><w:rPr><w:rStyle w:val="VerbatimChar" /></w:rPr><w:t xml:space="preserve">##    F  0.06443  0.93557</w:t></w:r></w:p><w:p><w:pPr><w:pStyle w:val="Compact" /><w:numPr><w:numId w:val="1011" /><w:ilvl w:val="0" /></w:numPr></w:pPr><w:r><w:t xml:space="preserve">Construct a tabular display of department (rows) and gender (columns), showing the proportion of applicants in each cell who were admitted relative to the total applicants in that cell.</w:t></w:r></w:p><w:p><w:pPr><w:pStyle w:val="SourceCode" /></w:pPr><w:r><w:rPr><w:rStyle w:val="NormalTok" /></w:rPr><w:t xml:space="preserve">abgd&lt;-</w:t></w:r><w:r><w:rPr><w:rStyle w:val="KeywordTok" /></w:rPr><w:t xml:space="preserve">xtabs</w:t></w:r><w:r><w:rPr><w:rStyle w:val="NormalTok" /></w:rPr><w:t xml:space="preserve">(Freq~Dept +</w:t></w:r><w:r><w:rPr><w:rStyle w:val="StringTok" /></w:rPr><w:t xml:space="preserve"> </w:t></w:r><w:r><w:rPr><w:rStyle w:val="NormalTok" /></w:rPr><w:t xml:space="preserve">Admit +</w:t></w:r><w:r><w:rPr><w:rStyle w:val="StringTok" /></w:rPr><w:t xml:space="preserve"> </w:t></w:r><w:r><w:rPr><w:rStyle w:val="NormalTok" /></w:rPr><w:t xml:space="preserve">Gender, </w:t></w:r><w:r><w:rPr><w:rStyle w:val="DataTypeTok" /></w:rPr><w:t xml:space="preserve">data=</w:t></w:r><w:r><w:rPr><w:rStyle w:val="NormalTok" /></w:rPr><w:t xml:space="preserve">ucb.df)</w:t></w:r><w:r><w:br w:type="textWrapping" /></w:r><w:r><w:rPr><w:rStyle w:val="NormalTok" /></w:rPr><w:t xml:space="preserve">Mabgd&lt;-abgd[,,</w:t></w:r><w:r><w:rPr><w:rStyle w:val="StringTok" /></w:rPr><w:t xml:space="preserve">&quot;Male&quot;</w:t></w:r><w:r><w:rPr><w:rStyle w:val="NormalTok" /></w:rPr><w:t xml:space="preserve">]</w:t></w:r><w:r><w:br w:type="textWrapping" /></w:r><w:r><w:rPr><w:rStyle w:val="NormalTok" /></w:rPr><w:t xml:space="preserve">Fabgd&lt;-abgd[,,</w:t></w:r><w:r><w:rPr><w:rStyle w:val="StringTok" /></w:rPr><w:t xml:space="preserve">&quot;Female&quot;</w:t></w:r><w:r><w:rPr><w:rStyle w:val="NormalTok" /></w:rPr><w:t xml:space="preserve">]</w:t></w:r><w:r><w:br w:type="textWrapping" /></w:r><w:r><w:rPr><w:rStyle w:val="NormalTok" /></w:rPr><w:t xml:space="preserve">pMabgd&lt;-</w:t></w:r><w:r><w:rPr><w:rStyle w:val="KeywordTok" /></w:rPr><w:t xml:space="preserve">cbind</w:t></w:r><w:r><w:rPr><w:rStyle w:val="NormalTok" /></w:rPr><w:t xml:space="preserve">((</w:t></w:r><w:r><w:rPr><w:rStyle w:val="KeywordTok" /></w:rPr><w:t xml:space="preserve">prop.table</w:t></w:r><w:r><w:rPr><w:rStyle w:val="NormalTok" /></w:rPr><w:t xml:space="preserve">(Mabgd, </w:t></w:r><w:r><w:rPr><w:rStyle w:val="DecValTok" /></w:rPr><w:t xml:space="preserve">1</w:t></w:r><w:r><w:rPr><w:rStyle w:val="NormalTok" /></w:rPr><w:t xml:space="preserve">)))</w:t></w:r><w:r><w:br w:type="textWrapping" /></w:r><w:r><w:rPr><w:rStyle w:val="NormalTok" /></w:rPr><w:t xml:space="preserve">pFabgd&lt;-</w:t></w:r><w:r><w:rPr><w:rStyle w:val="KeywordTok" /></w:rPr><w:t xml:space="preserve">cbind</w:t></w:r><w:r><w:rPr><w:rStyle w:val="NormalTok" /></w:rPr><w:t xml:space="preserve">(</w:t></w:r><w:r><w:rPr><w:rStyle w:val="KeywordTok" /></w:rPr><w:t xml:space="preserve">prop.table</w:t></w:r><w:r><w:rPr><w:rStyle w:val="NormalTok" /></w:rPr><w:t xml:space="preserve">(Fabgd, </w:t></w:r><w:r><w:rPr><w:rStyle w:val="DecValTok" /></w:rPr><w:t xml:space="preserve">1</w:t></w:r><w:r><w:rPr><w:rStyle w:val="NormalTok" /></w:rPr><w:t xml:space="preserve">))</w:t></w:r><w:r><w:br w:type="textWrapping" /></w:r><w:r><w:rPr><w:rStyle w:val="NormalTok" /></w:rPr><w:t xml:space="preserve">tab1&lt;-</w:t></w:r><w:r><w:rPr><w:rStyle w:val="KeywordTok" /></w:rPr><w:t xml:space="preserve">cbind</w:t></w:r><w:r><w:rPr><w:rStyle w:val="NormalTok" /></w:rPr><w:t xml:space="preserve">(pMabgd, pFabgd)</w:t></w:r><w:r><w:br w:type="textWrapping" /></w:r><w:r><w:rPr><w:rStyle w:val="KeywordTok" /></w:rPr><w:t xml:space="preserve">colnames</w:t></w:r><w:r><w:rPr><w:rStyle w:val="NormalTok" /></w:rPr><w:t xml:space="preserve">(tab1)&lt;-</w:t></w:r><w:r><w:rPr><w:rStyle w:val="KeywordTok" /></w:rPr><w:t xml:space="preserve">c</w:t></w:r><w:r><w:rPr><w:rStyle w:val="NormalTok" /></w:rPr><w:t xml:space="preserve">(</w:t></w:r><w:r><w:rPr><w:rStyle w:val="StringTok" /></w:rPr><w:t xml:space="preserve">&quot;Male&quot;</w:t></w:r><w:r><w:rPr><w:rStyle w:val="NormalTok" /></w:rPr><w:t xml:space="preserve">, </w:t></w:r><w:r><w:rPr><w:rStyle w:val="StringTok" /></w:rPr><w:t xml:space="preserve">&quot;Drop1&quot;</w:t></w:r><w:r><w:rPr><w:rStyle w:val="NormalTok" /></w:rPr><w:t xml:space="preserve">, </w:t></w:r><w:r><w:rPr><w:rStyle w:val="StringTok" /></w:rPr><w:t xml:space="preserve">&quot;Female&quot;</w:t></w:r><w:r><w:rPr><w:rStyle w:val="NormalTok" /></w:rPr><w:t xml:space="preserve">, </w:t></w:r><w:r><w:rPr><w:rStyle w:val="StringTok" /></w:rPr><w:t xml:space="preserve">&quot;Drop2&quot;</w:t></w:r><w:r><w:rPr><w:rStyle w:val="NormalTok" /></w:rPr><w:t xml:space="preserve">)</w:t></w:r><w:r><w:br w:type="textWrapping" /></w:r><w:r><w:rPr><w:rStyle w:val="KeywordTok" /></w:rPr><w:t xml:space="preserve">names</w:t></w:r><w:r><w:rPr><w:rStyle w:val="NormalTok" /></w:rPr><w:t xml:space="preserve">(</w:t></w:r><w:r><w:rPr><w:rStyle w:val="KeywordTok" /></w:rPr><w:t xml:space="preserve">dimnames</w:t></w:r><w:r><w:rPr><w:rStyle w:val="NormalTok" /></w:rPr><w:t xml:space="preserve">(tab1))&lt;-</w:t></w:r><w:r><w:rPr><w:rStyle w:val="KeywordTok" /></w:rPr><w:t xml:space="preserve">c</w:t></w:r><w:r><w:rPr><w:rStyle w:val="NormalTok" /></w:rPr><w:t xml:space="preserve">(</w:t></w:r><w:r><w:rPr><w:rStyle w:val="StringTok" /></w:rPr><w:t xml:space="preserve">&quot;Dept&quot;</w:t></w:r><w:r><w:rPr><w:rStyle w:val="NormalTok" /></w:rPr><w:t xml:space="preserve">, </w:t></w:r><w:r><w:rPr><w:rStyle w:val="StringTok" /></w:rPr><w:t xml:space="preserve">&quot;Admitted Proportion&quot;</w:t></w:r><w:r><w:rPr><w:rStyle w:val="NormalTok" /></w:rPr><w:t xml:space="preserve">)</w:t></w:r><w:r><w:br w:type="textWrapping" /></w:r><w:r><w:rPr><w:rStyle w:val="NormalTok" /></w:rPr><w:t xml:space="preserve">tabular&lt;-tab1[,</w:t></w:r><w:r><w:rPr><w:rStyle w:val="KeywordTok" /></w:rPr><w:t xml:space="preserve">c</w:t></w:r><w:r><w:rPr><w:rStyle w:val="NormalTok" /></w:rPr><w:t xml:space="preserve">(</w:t></w:r><w:r><w:rPr><w:rStyle w:val="StringTok" /></w:rPr><w:t xml:space="preserve">&quot;Male&quot;</w:t></w:r><w:r><w:rPr><w:rStyle w:val="NormalTok" /></w:rPr><w:t xml:space="preserve">, </w:t></w:r><w:r><w:rPr><w:rStyle w:val="StringTok" /></w:rPr><w:t xml:space="preserve">&quot;Female&quot;</w:t></w:r><w:r><w:rPr><w:rStyle w:val="NormalTok" /></w:rPr><w:t xml:space="preserve">)]</w:t></w:r><w:r><w:br w:type="textWrapping" /></w:r><w:r><w:rPr><w:rStyle w:val="NormalTok" /></w:rPr><w:t xml:space="preserve">tabular</w:t></w:r></w:p><w:p><w:pPr><w:pStyle w:val="SourceCode" /></w:pPr><w:r><w:rPr><w:rStyle w:val="VerbatimChar" /></w:rPr><w:t xml:space="preserve">##     Admitted Proportion</w:t></w:r><w:r><w:br w:type="textWrapping" /></w:r><w:r><w:rPr><w:rStyle w:val="VerbatimChar" /></w:rPr><w:t xml:space="preserve">## Dept    Male  Female</w:t></w:r><w:r><w:br w:type="textWrapping" /></w:r><w:r><w:rPr><w:rStyle w:val="VerbatimChar" /></w:rPr><w:t xml:space="preserve">##    A 0.62061 0.82407</w:t></w:r><w:r><w:br w:type="textWrapping" /></w:r><w:r><w:rPr><w:rStyle w:val="VerbatimChar" /></w:rPr><w:t xml:space="preserve">##    B 0.63036 0.68000</w:t></w:r><w:r><w:br w:type="textWrapping" /></w:r><w:r><w:rPr><w:rStyle w:val="VerbatimChar" /></w:rPr><w:t xml:space="preserve">##    C 0.36923 0.34064</w:t></w:r><w:r><w:br w:type="textWrapping" /></w:r><w:r><w:rPr><w:rStyle w:val="VerbatimChar" /></w:rPr><w:t xml:space="preserve">##    D 0.33094 0.34933</w:t></w:r><w:r><w:br w:type="textWrapping" /></w:r><w:r><w:rPr><w:rStyle w:val="VerbatimChar" /></w:rPr><w:t xml:space="preserve">##    E 0.27749 0.23919</w:t></w:r><w:r><w:br w:type="textWrapping" /></w:r><w:r><w:rPr><w:rStyle w:val="VerbatimChar" /></w:rPr><w:t xml:space="preserve">##    F 0.05898 0.07038</w:t></w:r></w:p><w:p><w:pPr><w:pStyle w:val="Heading3" /></w:pPr><w:bookmarkStart w:id="28" w:name="exercise-2.4" /><w:bookmarkEnd w:id="28" /><w:r><w:t xml:space="preserve">Exercise 2.4</w:t></w:r></w:p><w:p><w:r><w:t xml:space="preserve">The data set</w:t></w:r><w:r><w:t xml:space="preserve"> </w:t></w:r><w:r><w:rPr><w:rStyle w:val="VerbatimChar" /></w:rPr><w:t xml:space="preserve">DanishWelfare</w:t></w:r><w:r><w:t xml:space="preserve"> </w:t></w:r><w:r><w:t xml:space="preserve">in</w:t></w:r><w:r><w:t xml:space="preserve"> </w:t></w:r><w:r><w:rPr><w:rStyle w:val="VerbatimChar" /></w:rPr><w:t xml:space="preserve">vcd</w:t></w:r><w:r><w:t xml:space="preserve"> </w:t></w:r><w:r><w:t xml:space="preserve">gives a 4-way, 3 x 4 x 3 x 5 table as a data frame in frequency form, containing the variable Freq and four factors, Alcohol, Income, Status and Urban. The variable Alcohol can be considered as the response variable, and the others as possible predictors.</w:t></w:r></w:p><w:p><w:pPr><w:pStyle w:val="Compact" /><w:numPr><w:numId w:val="1012" /><w:ilvl w:val="0" /></w:numPr></w:pPr><w:r><w:t xml:space="preserve">Find the total number of cases represented in this table.</w:t></w:r></w:p><w:p><w:r><w:t xml:space="preserve">This is a data set in the form of a frequency data.frame, so sum the</w:t></w:r><w:r><w:t xml:space="preserve"> </w:t></w:r><w:r><w:rPr><w:rStyle w:val="VerbatimChar" /></w:rPr><w:t xml:space="preserve">Freq</w:t></w:r><w:r><w:t xml:space="preserve"> </w:t></w:r><w:r><w:t xml:space="preserve">variable</w:t></w:r></w:p><w:p><w:pPr><w:pStyle w:val="SourceCode" /></w:pPr><w:r><w:rPr><w:rStyle w:val="KeywordTok" /></w:rPr><w:t xml:space="preserve">data</w:t></w:r><w:r><w:rPr><w:rStyle w:val="NormalTok" /></w:rPr><w:t xml:space="preserve">(</w:t></w:r><w:r><w:rPr><w:rStyle w:val="StringTok" /></w:rPr><w:t xml:space="preserve">&quot;DanishWelfare&quot;</w:t></w:r><w:r><w:rPr><w:rStyle w:val="NormalTok" /></w:rPr><w:t xml:space="preserve">, </w:t></w:r><w:r><w:rPr><w:rStyle w:val="DataTypeTok" /></w:rPr><w:t xml:space="preserve">package=</w:t></w:r><w:r><w:rPr><w:rStyle w:val="StringTok" /></w:rPr><w:t xml:space="preserve">&quot;vcd&quot;</w:t></w:r><w:r><w:rPr><w:rStyle w:val="NormalTok" /></w:rPr><w:t xml:space="preserve">)</w:t></w:r><w:r><w:br w:type="textWrapping" /></w:r><w:r><w:rPr><w:rStyle w:val="KeywordTok" /></w:rPr><w:t xml:space="preserve">sum</w:t></w:r><w:r><w:rPr><w:rStyle w:val="NormalTok" /></w:rPr><w:t xml:space="preserve">(DanishWelfare$Freq)</w:t></w:r></w:p><w:p><w:pPr><w:pStyle w:val="SourceCode" /></w:pPr><w:r><w:rPr><w:rStyle w:val="VerbatimChar" /></w:rPr><w:t xml:space="preserve">## [1] 5144</w:t></w:r></w:p><w:p><w:pPr><w:pStyle w:val="Compact" /><w:numPr><w:numId w:val="1013" /><w:ilvl w:val="0" /></w:numPr></w:pPr><w:r><w:t xml:space="preserve">In this form, the variables Alcohol and Income should arguably be considered ordered factors. Change them to make them ordered.</w:t></w:r></w:p><w:p><w:r><w:t xml:space="preserve">Use</w:t></w:r><w:r><w:t xml:space="preserve"> </w:t></w:r><w:r><w:rPr><w:rStyle w:val="VerbatimChar" /></w:rPr><w:t xml:space="preserve">ordered()</w:t></w:r><w:r><w:t xml:space="preserve"> </w:t></w:r><w:r><w:t xml:space="preserve">or</w:t></w:r><w:r><w:t xml:space="preserve"> </w:t></w:r><w:r><w:rPr><w:rStyle w:val="VerbatimChar" /></w:rPr><w:t xml:space="preserve">as.ordered()</w:t></w:r><w:r><w:t xml:space="preserve"> </w:t></w:r><w:r><w:t xml:space="preserve">on the factor variable.</w:t></w:r><w:r><w:t xml:space="preserve"> </w:t></w:r><w:r><w:rPr><w:rStyle w:val="VerbatimChar" /></w:rPr><w:t xml:space="preserve">str()</w:t></w:r><w:r><w:t xml:space="preserve"> </w:t></w:r><w:r><w:t xml:space="preserve">will then show them as</w:t></w:r><w:r><w:t xml:space="preserve"> </w:t></w:r><w:r><w:rPr><w:rStyle w:val="VerbatimChar" /></w:rPr><w:t xml:space="preserve">Ord.factor</w:t></w:r><w:r><w:t xml:space="preserve">.</w:t></w:r></w:p><w:p><w:pPr><w:pStyle w:val="SourceCode" /></w:pPr><w:r><w:rPr><w:rStyle w:val="KeywordTok" /></w:rPr><w:t xml:space="preserve">levels</w:t></w:r><w:r><w:rPr><w:rStyle w:val="NormalTok" /></w:rPr><w:t xml:space="preserve">(DanishWelfare$Alcohol)</w:t></w:r></w:p><w:p><w:pPr><w:pStyle w:val="SourceCode" /></w:pPr><w:r><w:rPr><w:rStyle w:val="VerbatimChar" /></w:rPr><w:t xml:space="preserve">## [1] &quot;&lt;1&quot;  &quot;1-2&quot; &quot;&gt;2&quot;</w:t></w:r></w:p><w:p><w:pPr><w:pStyle w:val="SourceCode" /></w:pPr><w:r><w:rPr><w:rStyle w:val="NormalTok" /></w:rPr><w:t xml:space="preserve">DanishWelfare$Alcohol &lt;-</w:t></w:r><w:r><w:rPr><w:rStyle w:val="StringTok" /></w:rPr><w:t xml:space="preserve"> </w:t></w:r><w:r><w:rPr><w:rStyle w:val="KeywordTok" /></w:rPr><w:t xml:space="preserve">as.ordered</w:t></w:r><w:r><w:rPr><w:rStyle w:val="NormalTok" /></w:rPr><w:t xml:space="preserve">(DanishWelfare$Alcohol)</w:t></w:r><w:r><w:br w:type="textWrapping" /></w:r><w:r><w:rPr><w:rStyle w:val="NormalTok" /></w:rPr><w:t xml:space="preserve">DanishWelfare$Income &lt;-</w:t></w:r><w:r><w:rPr><w:rStyle w:val="StringTok" /></w:rPr><w:t xml:space="preserve"> </w:t></w:r><w:r><w:rPr><w:rStyle w:val="KeywordTok" /></w:rPr><w:t xml:space="preserve">as.ordered</w:t></w:r><w:r><w:rPr><w:rStyle w:val="NormalTok" /></w:rPr><w:t xml:space="preserve">(DanishWelfare$Income)</w:t></w:r><w:r><w:br w:type="textWrapping" /></w:r><w:r><w:rPr><w:rStyle w:val="KeywordTok" /></w:rPr><w:t xml:space="preserve">str</w:t></w:r><w:r><w:rPr><w:rStyle w:val="NormalTok" /></w:rPr><w:t xml:space="preserve">(DanishWelfare)</w:t></w:r></w:p><w:p><w:pPr><w:pStyle w:val="SourceCode" /></w:pPr><w:r><w:rPr><w:rStyle w:val="VerbatimChar" /></w:rPr><w:t xml:space="preserve">## &#39;data.frame&#39;:    180 obs. of  5 variables:</w:t></w:r><w:r><w:br w:type="textWrapping" /></w:r><w:r><w:rPr><w:rStyle w:val="VerbatimChar" /></w:rPr><w:t xml:space="preserve">##  $ Freq   : num  1 4 1 8 6 14 8 41 100 175 ...</w:t></w:r><w:r><w:br w:type="textWrapping" /></w:r><w:r><w:rPr><w:rStyle w:val="VerbatimChar" /></w:rPr><w:t xml:space="preserve">##  $ Alcohol: Ord.factor w/ 3 levels &quot;&lt;1&quot;&lt;&quot;1-2&quot;&lt;&quot;&gt;2&quot;: 1 1 1 1 1 1 1 1 1 1 ...</w:t></w:r><w:r><w:br w:type="textWrapping" /></w:r><w:r><w:rPr><w:rStyle w:val="VerbatimChar" /></w:rPr><w:t xml:space="preserve">##  $ Income : Ord.factor w/ 4 levels &quot;0-50&quot;&lt;&quot;50-100&quot;&lt;..: 1 1 1 1 1 1 1 1 1 1 ...</w:t></w:r><w:r><w:br w:type="textWrapping" /></w:r><w:r><w:rPr><w:rStyle w:val="VerbatimChar" /></w:rPr><w:t xml:space="preserve">##  $ Status : Factor w/ 3 levels &quot;Widow&quot;,&quot;Married&quot;,..: 1 1 1 1 1 2 2 2 2 2 ...</w:t></w:r><w:r><w:br w:type="textWrapping" /></w:r><w:r><w:rPr><w:rStyle w:val="VerbatimChar" /></w:rPr><w:t xml:space="preserve">##  $ Urban  : Factor w/ 5 levels &quot;Copenhagen&quot;,&quot;SubCopenhagen&quot;,..: 1 2 3 4 5 1 2 3 4 5 ...</w:t></w:r></w:p><w:p><w:pPr><w:pStyle w:val="Compact" /><w:numPr><w:numId w:val="1014" /><w:ilvl w:val="0" /></w:numPr></w:pPr><w:r><w:t xml:space="preserve">Convert this data frame to table form,</w:t></w:r><w:r><w:t xml:space="preserve"> </w:t></w:r><w:r><w:rPr><w:rStyle w:val="VerbatimChar" /></w:rPr><w:t xml:space="preserve">DanishWelfare.tab</w:t></w:r><w:r><w:t xml:space="preserve">, a 4-way array containing the frequencies with appropriate variable names and level names.</w:t></w:r></w:p><w:p><w:r><w:t xml:space="preserve">Use</w:t></w:r><w:r><w:t xml:space="preserve"> </w:t></w:r><w:r><w:rPr><w:rStyle w:val="VerbatimChar" /></w:rPr><w:t xml:space="preserve">xtabs()</w:t></w:r><w:r><w:t xml:space="preserve"> </w:t></w:r><w:r><w:t xml:space="preserve">with</w:t></w:r><w:r><w:t xml:space="preserve"> </w:t></w:r><w:r><w:rPr><w:rStyle w:val="VerbatimChar" /></w:rPr><w:t xml:space="preserve">Freq</w:t></w:r><w:r><w:t xml:space="preserve"> </w:t></w:r><w:r><w:t xml:space="preserve">as the response.</w:t></w:r></w:p><w:p><w:pPr><w:pStyle w:val="SourceCode" /></w:pPr><w:r><w:rPr><w:rStyle w:val="NormalTok" /></w:rPr><w:t xml:space="preserve">DanishWelfare.tab &lt;-</w:t></w:r><w:r><w:rPr><w:rStyle w:val="KeywordTok" /></w:rPr><w:t xml:space="preserve">xtabs</w:t></w:r><w:r><w:rPr><w:rStyle w:val="NormalTok" /></w:rPr><w:t xml:space="preserve">(Freq ~</w:t></w:r><w:r><w:rPr><w:rStyle w:val="StringTok" /></w:rPr><w:t xml:space="preserve"> </w:t></w:r><w:r><w:rPr><w:rStyle w:val="NormalTok" /></w:rPr><w:t xml:space="preserve">., </w:t></w:r><w:r><w:rPr><w:rStyle w:val="DataTypeTok" /></w:rPr><w:t xml:space="preserve">data =</w:t></w:r><w:r><w:rPr><w:rStyle w:val="NormalTok" /></w:rPr><w:t xml:space="preserve"> </w:t></w:r><w:r><w:rPr><w:rStyle w:val="NormalTok" /></w:rPr><w:t xml:space="preserve">DanishWelfare)</w:t></w:r><w:r><w:br w:type="textWrapping" /></w:r><w:r><w:rPr><w:rStyle w:val="KeywordTok" /></w:rPr><w:t xml:space="preserve">str</w:t></w:r><w:r><w:rPr><w:rStyle w:val="NormalTok" /></w:rPr><w:t xml:space="preserve">(DanishWelfare.tab)</w:t></w:r></w:p><w:p><w:pPr><w:pStyle w:val="SourceCode" /></w:pPr><w:r><w:rPr><w:rStyle w:val="VerbatimChar" /></w:rPr><w:t xml:space="preserve">##  xtabs [1:3, 1:4, 1:3, 1:5] 1 3 2 8 1 3 2 5 2 42 ...</w:t></w:r><w:r><w:br w:type="textWrapping" /></w:r><w:r><w:rPr><w:rStyle w:val="VerbatimChar" /></w:rPr><w:t xml:space="preserve">##  - attr(*, &quot;dimnames&quot;)=List of 4</w:t></w:r><w:r><w:br w:type="textWrapping" /></w:r><w:r><w:rPr><w:rStyle w:val="VerbatimChar" /></w:rPr><w:t xml:space="preserve">##   ..$ Alcohol: chr [1:3] &quot;&lt;1&quot; &quot;1-2&quot; &quot;&gt;2&quot;</w:t></w:r><w:r><w:br w:type="textWrapping" /></w:r><w:r><w:rPr><w:rStyle w:val="VerbatimChar" /></w:rPr><w:t xml:space="preserve">##   ..$ Income : chr [1:4] &quot;0-50&quot; &quot;50-100&quot; &quot;100-150&quot; &quot;&gt;150&quot;</w:t></w:r><w:r><w:br w:type="textWrapping" /></w:r><w:r><w:rPr><w:rStyle w:val="VerbatimChar" /></w:rPr><w:t xml:space="preserve">##   ..$ Status : chr [1:3] &quot;Widow&quot; &quot;Married&quot; &quot;Unmarried&quot;</w:t></w:r><w:r><w:br w:type="textWrapping" /></w:r><w:r><w:rPr><w:rStyle w:val="VerbatimChar" /></w:rPr><w:t xml:space="preserve">##   ..$ Urban  : chr [1:5] &quot;Copenhagen&quot; &quot;SubCopenhagen&quot; &quot;LargeCity&quot; &quot;City&quot; ...</w:t></w:r><w:r><w:br w:type="textWrapping" /></w:r><w:r><w:rPr><w:rStyle w:val="VerbatimChar" /></w:rPr><w:t xml:space="preserve">##  - attr(*, &quot;class&quot;)= chr [1:2] &quot;xtabs&quot; &quot;table&quot;</w:t></w:r><w:r><w:br w:type="textWrapping" /></w:r><w:r><w:rPr><w:rStyle w:val="VerbatimChar" /></w:rPr><w:t xml:space="preserve">##  - attr(*, &quot;call&quot;)= language xtabs(formula = Freq ~ ., data = DanishWelfare)</w:t></w:r></w:p><w:p><w:pPr><w:pStyle w:val="Compact" /><w:numPr><w:numId w:val="1015" /><w:ilvl w:val="0" /></w:numPr></w:pPr><w:r><w:t xml:space="preserve">The variable Urban has 5 categories. Find the total frequencies in each of these. How would you collapse the table to have only two categories, City, Non-city?</w:t></w:r></w:p><w:p><w:r><w:rPr><w:rStyle w:val="VerbatimChar" /></w:rPr><w:t xml:space="preserve">margin.table()</w:t></w:r><w:r><w:t xml:space="preserve"> </w:t></w:r><w:r><w:t xml:space="preserve">handles the first part;</w:t></w:r><w:r><w:t xml:space="preserve"> </w:t></w:r><w:r><w:rPr><w:rStyle w:val="VerbatimChar" /></w:rPr><w:t xml:space="preserve">collapse.table()</w:t></w:r><w:r><w:t xml:space="preserve"> </w:t></w:r><w:r><w:t xml:space="preserve">is designed for the second part. It is arguable whether</w:t></w:r><w:r><w:t xml:space="preserve"> </w:t></w:r><w:r><w:rPr><w:rStyle w:val="VerbatimChar" /></w:rPr><w:t xml:space="preserve">SubCopenhagen</w:t></w:r><w:r><w:t xml:space="preserve"> </w:t></w:r><w:r><w:t xml:space="preserve">should be considered City or NonCity.</w:t></w:r></w:p><w:p><w:pPr><w:pStyle w:val="SourceCode" /></w:pPr><w:r><w:rPr><w:rStyle w:val="KeywordTok" /></w:rPr><w:t xml:space="preserve">margin.table</w:t></w:r><w:r><w:rPr><w:rStyle w:val="NormalTok" /></w:rPr><w:t xml:space="preserve">(DanishWelfare.tab, </w:t></w:r><w:r><w:rPr><w:rStyle w:val="DecValTok" /></w:rPr><w:t xml:space="preserve">4</w:t></w:r><w:r><w:rPr><w:rStyle w:val="NormalTok" /></w:rPr><w:t xml:space="preserve">)</w:t></w:r></w:p><w:p><w:pPr><w:pStyle w:val="SourceCode" /></w:pPr><w:r><w:rPr><w:rStyle w:val="VerbatimChar" /></w:rPr><w:t xml:space="preserve">## Urban</w:t></w:r><w:r><w:br w:type="textWrapping" /></w:r><w:r><w:rPr><w:rStyle w:val="VerbatimChar" /></w:rPr><w:t xml:space="preserve">##    Copenhagen SubCopenhagen     LargeCity          City       Country </w:t></w:r><w:r><w:br w:type="textWrapping" /></w:r><w:r><w:rPr><w:rStyle w:val="VerbatimChar" /></w:rPr><w:t xml:space="preserve">##           552           614           594          1765          1619</w:t></w:r></w:p><w:p><w:pPr><w:pStyle w:val="SourceCode" /></w:pPr><w:r><w:rPr><w:rStyle w:val="NormalTok" /></w:rPr><w:t xml:space="preserve">DW2 &lt;-</w:t></w:r><w:r><w:rPr><w:rStyle w:val="StringTok" /></w:rPr><w:t xml:space="preserve"> </w:t></w:r><w:r><w:rPr><w:rStyle w:val="NormalTok" /></w:rPr><w:t xml:space="preserve">vcdExtra::</w:t></w:r><w:r><w:rPr><w:rStyle w:val="KeywordTok" /></w:rPr><w:t xml:space="preserve">collapse.table</w:t></w:r><w:r><w:rPr><w:rStyle w:val="NormalTok" /></w:rPr><w:t xml:space="preserve">(DanishWelfare.tab, </w:t></w:r><w:r><w:rPr><w:rStyle w:val="DataTypeTok" /></w:rPr><w:t xml:space="preserve">Urban=</w:t></w:r><w:r><w:rPr><w:rStyle w:val="KeywordTok" /></w:rPr><w:t xml:space="preserve">c</w:t></w:r><w:r><w:rPr><w:rStyle w:val="NormalTok" /></w:rPr><w:t xml:space="preserve">(</w:t></w:r><w:r><w:rPr><w:rStyle w:val="StringTok" /></w:rPr><w:t xml:space="preserve">&quot;City&quot;</w:t></w:r><w:r><w:rPr><w:rStyle w:val="NormalTok" /></w:rPr><w:t xml:space="preserve">,</w:t></w:r><w:r><w:rPr><w:rStyle w:val="StringTok" /></w:rPr><w:t xml:space="preserve">&quot;NonCity&quot;</w:t></w:r><w:r><w:rPr><w:rStyle w:val="NormalTok" /></w:rPr><w:t xml:space="preserve">,</w:t></w:r><w:r><w:rPr><w:rStyle w:val="StringTok" /></w:rPr><w:t xml:space="preserve">&quot;City&quot;</w:t></w:r><w:r><w:rPr><w:rStyle w:val="NormalTok" /></w:rPr><w:t xml:space="preserve">,</w:t></w:r><w:r><w:rPr><w:rStyle w:val="StringTok" /></w:rPr><w:t xml:space="preserve">&quot;City&quot;</w:t></w:r><w:r><w:rPr><w:rStyle w:val="NormalTok" /></w:rPr><w:t xml:space="preserve">,</w:t></w:r><w:r><w:rPr><w:rStyle w:val="StringTok" /></w:rPr><w:t xml:space="preserve">&quot;NonCity&quot;</w:t></w:r><w:r><w:rPr><w:rStyle w:val="NormalTok" /></w:rPr><w:t xml:space="preserve">))</w:t></w:r><w:r><w:br w:type="textWrapping" /></w:r><w:r><w:rPr><w:rStyle w:val="KeywordTok" /></w:rPr><w:t xml:space="preserve">head</w:t></w:r><w:r><w:rPr><w:rStyle w:val="NormalTok" /></w:rPr><w:t xml:space="preserve">(</w:t></w:r><w:r><w:rPr><w:rStyle w:val="KeywordTok" /></w:rPr><w:t xml:space="preserve">ftable</w:t></w:r><w:r><w:rPr><w:rStyle w:val="NormalTok" /></w:rPr><w:t xml:space="preserve">(DW2))</w:t></w:r></w:p><w:p><w:pPr><w:pStyle w:val="SourceCode" /></w:pPr><w:r><w:rPr><w:rStyle w:val="VerbatimChar" /></w:rPr><w:t xml:space="preserve">##                                                          </w:t></w:r><w:r><w:br w:type="textWrapping" /></w:r><w:r><w:rPr><w:rStyle w:val="VerbatimChar" /></w:rPr><w:t xml:space="preserve">##                                  &quot;Urban&quot; &quot;City&quot; &quot;NonCity&quot;</w:t></w:r><w:r><w:br w:type="textWrapping" /></w:r><w:r><w:rPr><w:rStyle w:val="VerbatimChar" /></w:rPr><w:t xml:space="preserve">##  &quot;Alcohol&quot; &quot;Income&quot;  &quot;Status&quot;                            </w:t></w:r><w:r><w:br w:type="textWrapping" /></w:r><w:r><w:rPr><w:rStyle w:val="VerbatimChar" /></w:rPr><w:t xml:space="preserve">##  &quot;&lt;1&quot;      &quot;0-50&quot;    &quot;Widow&quot;                 10        10</w:t></w:r><w:r><w:br w:type="textWrapping" /></w:r><w:r><w:rPr><w:rStyle w:val="VerbatimChar" /></w:rPr><w:t xml:space="preserve">##                      &quot;Married&quot;              155       183</w:t></w:r><w:r><w:br w:type="textWrapping" /></w:r><w:r><w:rPr><w:rStyle w:val="VerbatimChar" /></w:rPr><w:t xml:space="preserve">##                      &quot;Unmarried&quot;             14        10</w:t></w:r><w:r><w:br w:type="textWrapping" /></w:r><w:r><w:rPr><w:rStyle w:val="VerbatimChar" /></w:rPr><w:t xml:space="preserve">##            &quot;50-100&quot;  &quot;Widow&quot;                 29         7</w:t></w:r><w:r><w:br w:type="textWrapping" /></w:r><w:r><w:rPr><w:rStyle w:val="VerbatimChar" /></w:rPr><w:t xml:space="preserve">##                      &quot;Married&quot;              338       306</w:t></w:r><w:r><w:br w:type="textWrapping" /></w:r><w:r><w:rPr><w:rStyle w:val="VerbatimChar" /></w:rPr><w:t xml:space="preserve">##                      &quot;Unmarried&quot;             36        32</w:t></w:r></w:p><w:p><w:pPr><w:pStyle w:val="Heading3" /></w:pPr><w:bookmarkStart w:id="29" w:name="exercise-2.5" /><w:bookmarkEnd w:id="29" /><w:r><w:t xml:space="preserve">Exercise 2.5</w:t></w:r></w:p><w:p><w:r><w:t xml:space="preserve">The data set UKSoccer in vcd gives the distributions of number of goals scored by the 20 teams in the 1995/96 season of the Premier League of the UK Football Association.This two-way table classifies all 20 &#2; 19 = 380 games by the joint outcome (Home, Away), the number of goals scored by the Home and Away teams. The value 4 in this table actually represents 4 or more goals.</w:t></w:r></w:p><w:p><w:pPr><w:pStyle w:val="Compact" /><w:numPr><w:numId w:val="1016" /><w:ilvl w:val="0" /></w:numPr></w:pPr><w:r><w:t xml:space="preserve">Verify that the total number of games represented in this table is 380.</w:t></w:r></w:p><w:p><w:pPr><w:pStyle w:val="SourceCode" /></w:pPr><w:r><w:rPr><w:rStyle w:val="KeywordTok" /></w:rPr><w:t xml:space="preserve">data</w:t></w:r><w:r><w:rPr><w:rStyle w:val="NormalTok" /></w:rPr><w:t xml:space="preserve">(</w:t></w:r><w:r><w:rPr><w:rStyle w:val="StringTok" /></w:rPr><w:t xml:space="preserve">&quot;UKSoccer&quot;</w:t></w:r><w:r><w:rPr><w:rStyle w:val="NormalTok" /></w:rPr><w:t xml:space="preserve">, </w:t></w:r><w:r><w:rPr><w:rStyle w:val="DataTypeTok" /></w:rPr><w:t xml:space="preserve">package=</w:t></w:r><w:r><w:rPr><w:rStyle w:val="StringTok" /></w:rPr><w:t xml:space="preserve">&quot;vcd&quot;</w:t></w:r><w:r><w:rPr><w:rStyle w:val="NormalTok" /></w:rPr><w:t xml:space="preserve">)</w:t></w:r><w:r><w:br w:type="textWrapping" /></w:r><w:r><w:rPr><w:rStyle w:val="KeywordTok" /></w:rPr><w:t xml:space="preserve">margin.table</w:t></w:r><w:r><w:rPr><w:rStyle w:val="NormalTok" /></w:rPr><w:t xml:space="preserve">(UKSoccer)</w:t></w:r></w:p><w:p><w:pPr><w:pStyle w:val="SourceCode" /></w:pPr><w:r><w:rPr><w:rStyle w:val="VerbatimChar" /></w:rPr><w:t xml:space="preserve">## [1] 380</w:t></w:r></w:p><w:p><w:pPr><w:pStyle w:val="Compact" /><w:numPr><w:numId w:val="1017" /><w:ilvl w:val="0" /></w:numPr></w:pPr><w:r><w:t xml:space="preserve">Find the marginal total of the number of goals scored by each of the home and away teams.</w:t></w:r></w:p><w:p><w:pPr><w:pStyle w:val="SourceCode" /></w:pPr><w:r><w:rPr><w:rStyle w:val="KeywordTok" /></w:rPr><w:t xml:space="preserve">margin.table</w:t></w:r><w:r><w:rPr><w:rStyle w:val="NormalTok" /></w:rPr><w:t xml:space="preserve">(UKSoccer, </w:t></w:r><w:r><w:rPr><w:rStyle w:val="DecValTok" /></w:rPr><w:t xml:space="preserve">1</w:t></w:r><w:r><w:rPr><w:rStyle w:val="NormalTok" /></w:rPr><w:t xml:space="preserve">)</w:t></w:r></w:p><w:p><w:pPr><w:pStyle w:val="SourceCode" /></w:pPr><w:r><w:rPr><w:rStyle w:val="VerbatimChar" /></w:rPr><w:t xml:space="preserve">## Home</w:t></w:r><w:r><w:br w:type="textWrapping" /></w:r><w:r><w:rPr><w:rStyle w:val="VerbatimChar" /></w:rPr><w:t xml:space="preserve">##   0   1   2   3   4 </w:t></w:r><w:r><w:br w:type="textWrapping" /></w:r><w:r><w:rPr><w:rStyle w:val="VerbatimChar" /></w:rPr><w:t xml:space="preserve">##  76 142  90  45  27</w:t></w:r></w:p><w:p><w:pPr><w:pStyle w:val="SourceCode" /></w:pPr><w:r><w:rPr><w:rStyle w:val="KeywordTok" /></w:rPr><w:t xml:space="preserve">margin.table</w:t></w:r><w:r><w:rPr><w:rStyle w:val="NormalTok" /></w:rPr><w:t xml:space="preserve">(UKSoccer, </w:t></w:r><w:r><w:rPr><w:rStyle w:val="DecValTok" /></w:rPr><w:t xml:space="preserve">2</w:t></w:r><w:r><w:rPr><w:rStyle w:val="NormalTok" /></w:rPr><w:t xml:space="preserve">)</w:t></w:r></w:p><w:p><w:pPr><w:pStyle w:val="SourceCode" /></w:pPr><w:r><w:rPr><w:rStyle w:val="VerbatimChar" /></w:rPr><w:t xml:space="preserve">## Away</w:t></w:r><w:r><w:br w:type="textWrapping" /></w:r><w:r><w:rPr><w:rStyle w:val="VerbatimChar" /></w:rPr><w:t xml:space="preserve">##   0   1   2   3   4 </w:t></w:r><w:r><w:br w:type="textWrapping" /></w:r><w:r><w:rPr><w:rStyle w:val="VerbatimChar" /></w:rPr><w:t xml:space="preserve">## 140 136  55  38  11</w:t></w:r></w:p><w:p><w:r><w:t xml:space="preserve">c.Express each of the marginal totals as proportions.</w:t></w:r></w:p><w:p><w:pPr><w:pStyle w:val="SourceCode" /></w:pPr><w:r><w:rPr><w:rStyle w:val="KeywordTok" /></w:rPr><w:t xml:space="preserve">prop.table</w:t></w:r><w:r><w:rPr><w:rStyle w:val="NormalTok" /></w:rPr><w:t xml:space="preserve">(</w:t></w:r><w:r><w:rPr><w:rStyle w:val="KeywordTok" /></w:rPr><w:t xml:space="preserve">margin.table</w:t></w:r><w:r><w:rPr><w:rStyle w:val="NormalTok" /></w:rPr><w:t xml:space="preserve">(UKSoccer, </w:t></w:r><w:r><w:rPr><w:rStyle w:val="DecValTok" /></w:rPr><w:t xml:space="preserve">1</w:t></w:r><w:r><w:rPr><w:rStyle w:val="NormalTok" /></w:rPr><w:t xml:space="preserve">))</w:t></w:r></w:p><w:p><w:pPr><w:pStyle w:val="SourceCode" /></w:pPr><w:r><w:rPr><w:rStyle w:val="VerbatimChar" /></w:rPr><w:t xml:space="preserve">## Home</w:t></w:r><w:r><w:br w:type="textWrapping" /></w:r><w:r><w:rPr><w:rStyle w:val="VerbatimChar" /></w:rPr><w:t xml:space="preserve">##       0       1       2       3       4 </w:t></w:r><w:r><w:br w:type="textWrapping" /></w:r><w:r><w:rPr><w:rStyle w:val="VerbatimChar" /></w:rPr><w:t xml:space="preserve">## 0.20000 0.37368 0.23684 0.11842 0.07105</w:t></w:r></w:p><w:p><w:pPr><w:pStyle w:val="SourceCode" /></w:pPr><w:r><w:rPr><w:rStyle w:val="KeywordTok" /></w:rPr><w:t xml:space="preserve">prop.table</w:t></w:r><w:r><w:rPr><w:rStyle w:val="NormalTok" /></w:rPr><w:t xml:space="preserve">(</w:t></w:r><w:r><w:rPr><w:rStyle w:val="KeywordTok" /></w:rPr><w:t xml:space="preserve">margin.table</w:t></w:r><w:r><w:rPr><w:rStyle w:val="NormalTok" /></w:rPr><w:t xml:space="preserve">(UKSoccer, </w:t></w:r><w:r><w:rPr><w:rStyle w:val="DecValTok" /></w:rPr><w:t xml:space="preserve">2</w:t></w:r><w:r><w:rPr><w:rStyle w:val="NormalTok" /></w:rPr><w:t xml:space="preserve">))</w:t></w:r></w:p><w:p><w:pPr><w:pStyle w:val="SourceCode" /></w:pPr><w:r><w:rPr><w:rStyle w:val="VerbatimChar" /></w:rPr><w:t xml:space="preserve">## Away</w:t></w:r><w:r><w:br w:type="textWrapping" /></w:r><w:r><w:rPr><w:rStyle w:val="VerbatimChar" /></w:rPr><w:t xml:space="preserve">##       0       1       2       3       4 </w:t></w:r><w:r><w:br w:type="textWrapping" /></w:r><w:r><w:rPr><w:rStyle w:val="VerbatimChar" /></w:rPr><w:t xml:space="preserve">## 0.36842 0.35789 0.14474 0.10000 0.02895</w:t></w:r></w:p><w:p><w:pPr><w:pStyle w:val="Compact" /><w:numPr><w:numId w:val="1018" /><w:ilvl w:val="0" /></w:numPr></w:pPr><w:r><w:t xml:space="preserve">Comment on the distribution of the numbers of home-team and away-team goals. Is there any evidence that home teams score more goals on average?</w:t></w:r></w:p><w:p><w:r><w:t xml:space="preserve">While there appear to be immediate differences between the proportions, with Away always tending to be somewhat less, there is no conclusive trend. If interested, consider revising the question to include simply scoring vs. not scoring, home vs. away? COllapse the tables to scoring and not scoring and compare again. To satisfy any curiousity try using the function chisq.test(), to perform a Chi-Square test of independence on the collapsed table to satisfy any remaining curiousity.</w:t></w:r></w:p><w:p><w:pPr><w:pStyle w:val="SourceCode" /></w:pPr><w:r><w:rPr><w:rStyle w:val="NormalTok" /></w:rPr><w:t xml:space="preserve">svns_h1&lt;-</w:t></w:r><w:r><w:rPr><w:rStyle w:val="KeywordTok" /></w:rPr><w:t xml:space="preserve">margin.table</w:t></w:r><w:r><w:rPr><w:rStyle w:val="NormalTok" /></w:rPr><w:t xml:space="preserve">(UKSoccer, </w:t></w:r><w:r><w:rPr><w:rStyle w:val="DecValTok" /></w:rPr><w:t xml:space="preserve">1</w:t></w:r><w:r><w:rPr><w:rStyle w:val="NormalTok" /></w:rPr><w:t xml:space="preserve">)</w:t></w:r><w:r><w:br w:type="textWrapping" /></w:r><w:r><w:rPr><w:rStyle w:val="NormalTok" /></w:rPr><w:t xml:space="preserve">svns_a1&lt;-</w:t></w:r><w:r><w:rPr><w:rStyle w:val="KeywordTok" /></w:rPr><w:t xml:space="preserve">margin.table</w:t></w:r><w:r><w:rPr><w:rStyle w:val="NormalTok" /></w:rPr><w:t xml:space="preserve">(UKSoccer, </w:t></w:r><w:r><w:rPr><w:rStyle w:val="DecValTok" /></w:rPr><w:t xml:space="preserve">2</w:t></w:r><w:r><w:rPr><w:rStyle w:val="NormalTok" /></w:rPr><w:t xml:space="preserve">)</w:t></w:r><w:r><w:br w:type="textWrapping" /></w:r><w:r><w:rPr><w:rStyle w:val="NormalTok" /></w:rPr><w:t xml:space="preserve">svns_h2&lt;-</w:t></w:r><w:r><w:rPr><w:rStyle w:val="KeywordTok" /></w:rPr><w:t xml:space="preserve">collapse.table</w:t></w:r><w:r><w:rPr><w:rStyle w:val="NormalTok" /></w:rPr><w:t xml:space="preserve">(svns_h1, </w:t></w:r><w:r><w:rPr><w:rStyle w:val="DataTypeTok" /></w:rPr><w:t xml:space="preserve">Home =</w:t></w:r><w:r><w:rPr><w:rStyle w:val="NormalTok" /></w:rPr><w:t xml:space="preserve"> </w:t></w:r><w:r><w:rPr><w:rStyle w:val="KeywordTok" /></w:rPr><w:t xml:space="preserve">c</w:t></w:r><w:r><w:rPr><w:rStyle w:val="NormalTok" /></w:rPr><w:t xml:space="preserve">(</w:t></w:r><w:r><w:rPr><w:rStyle w:val="StringTok" /></w:rPr><w:t xml:space="preserve">&quot;0&quot;</w:t></w:r><w:r><w:rPr><w:rStyle w:val="NormalTok" /></w:rPr><w:t xml:space="preserve">, </w:t></w:r><w:r><w:rPr><w:rStyle w:val="KeywordTok" /></w:rPr><w:t xml:space="preserve">rep</w:t></w:r><w:r><w:rPr><w:rStyle w:val="NormalTok" /></w:rPr><w:t xml:space="preserve">(</w:t></w:r><w:r><w:rPr><w:rStyle w:val="StringTok" /></w:rPr><w:t xml:space="preserve">&quot;1+&quot;</w:t></w:r><w:r><w:rPr><w:rStyle w:val="NormalTok" /></w:rPr><w:t xml:space="preserve">,</w:t></w:r><w:r><w:rPr><w:rStyle w:val="DecValTok" /></w:rPr><w:t xml:space="preserve">4</w:t></w:r><w:r><w:rPr><w:rStyle w:val="NormalTok" /></w:rPr><w:t xml:space="preserve">)))</w:t></w:r><w:r><w:br w:type="textWrapping" /></w:r><w:r><w:rPr><w:rStyle w:val="NormalTok" /></w:rPr><w:t xml:space="preserve">svns_a2&lt;-</w:t></w:r><w:r><w:rPr><w:rStyle w:val="KeywordTok" /></w:rPr><w:t xml:space="preserve">collapse.table</w:t></w:r><w:r><w:rPr><w:rStyle w:val="NormalTok" /></w:rPr><w:t xml:space="preserve">(svns_a1, </w:t></w:r><w:r><w:rPr><w:rStyle w:val="DataTypeTok" /></w:rPr><w:t xml:space="preserve">Away =</w:t></w:r><w:r><w:rPr><w:rStyle w:val="NormalTok" /></w:rPr><w:t xml:space="preserve"> </w:t></w:r><w:r><w:rPr><w:rStyle w:val="KeywordTok" /></w:rPr><w:t xml:space="preserve">c</w:t></w:r><w:r><w:rPr><w:rStyle w:val="NormalTok" /></w:rPr><w:t xml:space="preserve">(</w:t></w:r><w:r><w:rPr><w:rStyle w:val="StringTok" /></w:rPr><w:t xml:space="preserve">&quot;0&quot;</w:t></w:r><w:r><w:rPr><w:rStyle w:val="NormalTok" /></w:rPr><w:t xml:space="preserve">, </w:t></w:r><w:r><w:rPr><w:rStyle w:val="KeywordTok" /></w:rPr><w:t xml:space="preserve">rep</w:t></w:r><w:r><w:rPr><w:rStyle w:val="NormalTok" /></w:rPr><w:t xml:space="preserve">(</w:t></w:r><w:r><w:rPr><w:rStyle w:val="StringTok" /></w:rPr><w:t xml:space="preserve">&quot;1+&quot;</w:t></w:r><w:r><w:rPr><w:rStyle w:val="NormalTok" /></w:rPr><w:t xml:space="preserve">,</w:t></w:r><w:r><w:rPr><w:rStyle w:val="DecValTok" /></w:rPr><w:t xml:space="preserve">4</w:t></w:r><w:r><w:rPr><w:rStyle w:val="NormalTok" /></w:rPr><w:t xml:space="preserve">)))</w:t></w:r><w:r><w:br w:type="textWrapping" /></w:r><w:r><w:rPr><w:rStyle w:val="KeywordTok" /></w:rPr><w:t xml:space="preserve">prop.table</w:t></w:r><w:r><w:rPr><w:rStyle w:val="NormalTok" /></w:rPr><w:t xml:space="preserve">(svns_h2)</w:t></w:r></w:p><w:p><w:pPr><w:pStyle w:val="SourceCode" /></w:pPr><w:r><w:rPr><w:rStyle w:val="VerbatimChar" /></w:rPr><w:t xml:space="preserve">## Home</w:t></w:r><w:r><w:br w:type="textWrapping" /></w:r><w:r><w:rPr><w:rStyle w:val="VerbatimChar" /></w:rPr><w:t xml:space="preserve">##   0  1+ </w:t></w:r><w:r><w:br w:type="textWrapping" /></w:r><w:r><w:rPr><w:rStyle w:val="VerbatimChar" /></w:rPr><w:t xml:space="preserve">## 0.2 0.8</w:t></w:r></w:p><w:p><w:pPr><w:pStyle w:val="SourceCode" /></w:pPr><w:r><w:rPr><w:rStyle w:val="KeywordTok" /></w:rPr><w:t xml:space="preserve">prop.table</w:t></w:r><w:r><w:rPr><w:rStyle w:val="NormalTok" /></w:rPr><w:t xml:space="preserve">(svns_a2)</w:t></w:r></w:p><w:p><w:pPr><w:pStyle w:val="SourceCode" /></w:pPr><w:r><w:rPr><w:rStyle w:val="VerbatimChar" /></w:rPr><w:t xml:space="preserve">## Away</w:t></w:r><w:r><w:br w:type="textWrapping" /></w:r><w:r><w:rPr><w:rStyle w:val="VerbatimChar" /></w:rPr><w:t xml:space="preserve">##      0     1+ </w:t></w:r><w:r><w:br w:type="textWrapping" /></w:r><w:r><w:rPr><w:rStyle w:val="VerbatimChar" /></w:rPr><w:t xml:space="preserve">## 0.3684 0.6316</w:t></w:r></w:p><w:p><w:pPr><w:pStyle w:val="SourceCode" /></w:pPr><w:r><w:rPr><w:rStyle w:val="NormalTok" /></w:rPr><w:t xml:space="preserve">svns&lt;-</w:t></w:r><w:r><w:rPr><w:rStyle w:val="KeywordTok" /></w:rPr><w:t xml:space="preserve">collapse.table</w:t></w:r><w:r><w:rPr><w:rStyle w:val="NormalTok" /></w:rPr><w:t xml:space="preserve">(UKSoccer, </w:t></w:r><w:r><w:rPr><w:rStyle w:val="DataTypeTok" /></w:rPr><w:t xml:space="preserve">Home =</w:t></w:r><w:r><w:rPr><w:rStyle w:val="NormalTok" /></w:rPr><w:t xml:space="preserve"> </w:t></w:r><w:r><w:rPr><w:rStyle w:val="KeywordTok" /></w:rPr><w:t xml:space="preserve">c</w:t></w:r><w:r><w:rPr><w:rStyle w:val="NormalTok" /></w:rPr><w:t xml:space="preserve">(</w:t></w:r><w:r><w:rPr><w:rStyle w:val="StringTok" /></w:rPr><w:t xml:space="preserve">&quot;0&quot;</w:t></w:r><w:r><w:rPr><w:rStyle w:val="NormalTok" /></w:rPr><w:t xml:space="preserve">, </w:t></w:r><w:r><w:rPr><w:rStyle w:val="KeywordTok" /></w:rPr><w:t xml:space="preserve">rep</w:t></w:r><w:r><w:rPr><w:rStyle w:val="NormalTok" /></w:rPr><w:t xml:space="preserve">(</w:t></w:r><w:r><w:rPr><w:rStyle w:val="StringTok" /></w:rPr><w:t xml:space="preserve">&quot;1+&quot;</w:t></w:r><w:r><w:rPr><w:rStyle w:val="NormalTok" /></w:rPr><w:t xml:space="preserve">,</w:t></w:r><w:r><w:rPr><w:rStyle w:val="DecValTok" /></w:rPr><w:t xml:space="preserve">4</w:t></w:r><w:r><w:rPr><w:rStyle w:val="NormalTok" /></w:rPr><w:t xml:space="preserve">)), </w:t></w:r><w:r><w:rPr><w:rStyle w:val="DataTypeTok" /></w:rPr><w:t xml:space="preserve">Away =</w:t></w:r><w:r><w:rPr><w:rStyle w:val="NormalTok" /></w:rPr><w:t xml:space="preserve"> </w:t></w:r><w:r><w:rPr><w:rStyle w:val="KeywordTok" /></w:rPr><w:t xml:space="preserve">c</w:t></w:r><w:r><w:rPr><w:rStyle w:val="NormalTok" /></w:rPr><w:t xml:space="preserve">(</w:t></w:r><w:r><w:rPr><w:rStyle w:val="StringTok" /></w:rPr><w:t xml:space="preserve">&quot;0&quot;</w:t></w:r><w:r><w:rPr><w:rStyle w:val="NormalTok" /></w:rPr><w:t xml:space="preserve">, </w:t></w:r><w:r><w:rPr><w:rStyle w:val="KeywordTok" /></w:rPr><w:t xml:space="preserve">rep</w:t></w:r><w:r><w:rPr><w:rStyle w:val="NormalTok" /></w:rPr><w:t xml:space="preserve">(</w:t></w:r><w:r><w:rPr><w:rStyle w:val="StringTok" /></w:rPr><w:t xml:space="preserve">&quot;1+&quot;</w:t></w:r><w:r><w:rPr><w:rStyle w:val="NormalTok" /></w:rPr><w:t xml:space="preserve">,</w:t></w:r><w:r><w:rPr><w:rStyle w:val="DecValTok" /></w:rPr><w:t xml:space="preserve">4</w:t></w:r><w:r><w:rPr><w:rStyle w:val="NormalTok" /></w:rPr><w:t xml:space="preserve">)))</w:t></w:r><w:r><w:br w:type="textWrapping" /></w:r><w:r><w:rPr><w:rStyle w:val="KeywordTok" /></w:rPr><w:t xml:space="preserve">chisq.test</w:t></w:r><w:r><w:rPr><w:rStyle w:val="NormalTok" /></w:rPr><w:t xml:space="preserve">(svns)</w:t></w:r></w:p><w:p><w:pPr><w:pStyle w:val="SourceCode" /></w:pPr><w:r><w:rPr><w:rStyle w:val="VerbatimChar" /></w:rPr><w:t xml:space="preserve">## </w:t></w:r><w:r><w:br w:type="textWrapping" /></w:r><w:r><w:rPr><w:rStyle w:val="VerbatimChar" /></w:rPr><w:t xml:space="preserve">##  Pearson&#39;s Chi-squared test with Yates&#39; continuity correction</w:t></w:r><w:r><w:br w:type="textWrapping" /></w:r><w:r><w:rPr><w:rStyle w:val="VerbatimChar" /></w:rPr><w:t xml:space="preserve">## </w:t></w:r><w:r><w:br w:type="textWrapping" /></w:r><w:r><w:rPr><w:rStyle w:val="VerbatimChar" /></w:rPr><w:t xml:space="preserve">## data:  svns</w:t></w:r><w:r><w:br w:type="textWrapping" /></w:r><w:r><w:rPr><w:rStyle w:val="VerbatimChar" /></w:rPr><w:t xml:space="preserve">## X-squared = 0.0177, df = 1, p-value = 0.8942</w:t></w:r></w:p><w:p><w:pPr><w:pStyle w:val="Heading3" /></w:pPr><w:bookmarkStart w:id="30" w:name="exercise-2.6" /><w:bookmarkEnd w:id="30" /><w:r><w:t xml:space="preserve">Exercise 2.6</w:t></w:r></w:p><w:p><w:r><w:t xml:space="preserve">The one-way frequency table Saxony in vcd records the frequencies of families with 0, 1, 2, : : : 12 male children, among 6115 families with 12 children. This data set is used extensively in Chapter 3. Another data set, Geissler, in the vcdExtra package, gives the complete tabulation of all combinations of boys and girls in families with a given total number of children (size). The task here is to create an equivalent table, Saxony12 from the Geissler data.</w:t></w:r></w:p><w:p><w:pPr><w:pStyle w:val="Compact" /><w:numPr><w:numId w:val="1019" /><w:ilvl w:val="0" /></w:numPr></w:pPr><w:r><w:t xml:space="preserve">Use subset() to create a data frame, sax12 containing the Geissler observations in families with size==12.</w:t></w:r></w:p><w:p><w:pPr><w:pStyle w:val="SourceCode" /></w:pPr><w:r><w:rPr><w:rStyle w:val="KeywordTok" /></w:rPr><w:t xml:space="preserve">data</w:t></w:r><w:r><w:rPr><w:rStyle w:val="NormalTok" /></w:rPr><w:t xml:space="preserve">(</w:t></w:r><w:r><w:rPr><w:rStyle w:val="StringTok" /></w:rPr><w:t xml:space="preserve">&quot;Saxony&quot;</w:t></w:r><w:r><w:rPr><w:rStyle w:val="NormalTok" /></w:rPr><w:t xml:space="preserve">, </w:t></w:r><w:r><w:rPr><w:rStyle w:val="DataTypeTok" /></w:rPr><w:t xml:space="preserve">package=</w:t></w:r><w:r><w:rPr><w:rStyle w:val="StringTok" /></w:rPr><w:t xml:space="preserve">&quot;vcd&quot;</w:t></w:r><w:r><w:rPr><w:rStyle w:val="NormalTok" /></w:rPr><w:t xml:space="preserve">)</w:t></w:r><w:r><w:br w:type="textWrapping" /></w:r><w:r><w:rPr><w:rStyle w:val="KeywordTok" /></w:rPr><w:t xml:space="preserve">data</w:t></w:r><w:r><w:rPr><w:rStyle w:val="NormalTok" /></w:rPr><w:t xml:space="preserve">(</w:t></w:r><w:r><w:rPr><w:rStyle w:val="StringTok" /></w:rPr><w:t xml:space="preserve">&quot;Geissler&quot;</w:t></w:r><w:r><w:rPr><w:rStyle w:val="NormalTok" /></w:rPr><w:t xml:space="preserve">, </w:t></w:r><w:r><w:rPr><w:rStyle w:val="DataTypeTok" /></w:rPr><w:t xml:space="preserve">package=</w:t></w:r><w:r><w:rPr><w:rStyle w:val="StringTok" /></w:rPr><w:t xml:space="preserve">&quot;vcdExtra&quot;</w:t></w:r><w:r><w:rPr><w:rStyle w:val="NormalTok" /></w:rPr><w:t xml:space="preserve">)</w:t></w:r><w:r><w:br w:type="textWrapping" /></w:r><w:r><w:rPr><w:rStyle w:val="NormalTok" /></w:rPr><w:t xml:space="preserve">geis&lt;-Geissler</w:t></w:r><w:r><w:br w:type="textWrapping" /></w:r><w:r><w:rPr><w:rStyle w:val="NormalTok" /></w:rPr><w:t xml:space="preserve">geis</w:t></w:r></w:p><w:p><w:pPr><w:pStyle w:val="SourceCode" /></w:pPr><w:r><w:rPr><w:rStyle w:val="VerbatimChar" /></w:rPr><w:t xml:space="preserve">##    boys girls size   Freq</w:t></w:r><w:r><w:br w:type="textWrapping" /></w:r><w:r><w:rPr><w:rStyle w:val="VerbatimChar" /></w:rPr><w:t xml:space="preserve">## 1     0     1    1 108719</w:t></w:r><w:r><w:br w:type="textWrapping" /></w:r><w:r><w:rPr><w:rStyle w:val="VerbatimChar" /></w:rPr><w:t xml:space="preserve">## 2     0     2    2  42860</w:t></w:r><w:r><w:br w:type="textWrapping" /></w:r><w:r><w:rPr><w:rStyle w:val="VerbatimChar" /></w:rPr><w:t xml:space="preserve">## 3     0     3    3  17395</w:t></w:r><w:r><w:br w:type="textWrapping" /></w:r><w:r><w:rPr><w:rStyle w:val="VerbatimChar" /></w:rPr><w:t xml:space="preserve">## 4     0     4    4   7004</w:t></w:r><w:r><w:br w:type="textWrapping" /></w:r><w:r><w:rPr><w:rStyle w:val="VerbatimChar" /></w:rPr><w:t xml:space="preserve">## 5     0     5    5   2839</w:t></w:r><w:r><w:br w:type="textWrapping" /></w:r><w:r><w:rPr><w:rStyle w:val="VerbatimChar" /></w:rPr><w:t xml:space="preserve">## 6     0     6    6   1096</w:t></w:r><w:r><w:br w:type="textWrapping" /></w:r><w:r><w:rPr><w:rStyle w:val="VerbatimChar" /></w:rPr><w:t xml:space="preserve">## 7     0     7    7    436</w:t></w:r><w:r><w:br w:type="textWrapping" /></w:r><w:r><w:rPr><w:rStyle w:val="VerbatimChar" /></w:rPr><w:t xml:space="preserve">## 8     0     8    8    161</w:t></w:r><w:r><w:br w:type="textWrapping" /></w:r><w:r><w:rPr><w:rStyle w:val="VerbatimChar" /></w:rPr><w:t xml:space="preserve">## 9     0     9    9     66</w:t></w:r><w:r><w:br w:type="textWrapping" /></w:r><w:r><w:rPr><w:rStyle w:val="VerbatimChar" /></w:rPr><w:t xml:space="preserve">## 10    0    10   10     30</w:t></w:r><w:r><w:br w:type="textWrapping" /></w:r><w:r><w:rPr><w:rStyle w:val="VerbatimChar" /></w:rPr><w:t xml:space="preserve">## 11    0    11   11      8</w:t></w:r><w:r><w:br w:type="textWrapping" /></w:r><w:r><w:rPr><w:rStyle w:val="VerbatimChar" /></w:rPr><w:t xml:space="preserve">## 12    0    12   12      3</w:t></w:r><w:r><w:br w:type="textWrapping" /></w:r><w:r><w:rPr><w:rStyle w:val="VerbatimChar" /></w:rPr><w:t xml:space="preserve">## 13    1     0    1 114609</w:t></w:r><w:r><w:br w:type="textWrapping" /></w:r><w:r><w:rPr><w:rStyle w:val="VerbatimChar" /></w:rPr><w:t xml:space="preserve">## 14    1     1    2  89213</w:t></w:r><w:r><w:br w:type="textWrapping" /></w:r><w:r><w:rPr><w:rStyle w:val="VerbatimChar" /></w:rPr><w:t xml:space="preserve">## 15    1     2    3  53789</w:t></w:r><w:r><w:br w:type="textWrapping" /></w:r><w:r><w:rPr><w:rStyle w:val="VerbatimChar" /></w:rPr><w:t xml:space="preserve">## 16    1     3    4  28101</w:t></w:r><w:r><w:br w:type="textWrapping" /></w:r><w:r><w:rPr><w:rStyle w:val="VerbatimChar" /></w:rPr><w:t xml:space="preserve">## 17    1     4    5  13740</w:t></w:r><w:r><w:br w:type="textWrapping" /></w:r><w:r><w:rPr><w:rStyle w:val="VerbatimChar" /></w:rPr><w:t xml:space="preserve">## 18    1     5    6   6233</w:t></w:r><w:r><w:br w:type="textWrapping" /></w:r><w:r><w:rPr><w:rStyle w:val="VerbatimChar" /></w:rPr><w:t xml:space="preserve">## 19    1     6    7   2719</w:t></w:r><w:r><w:br w:type="textWrapping" /></w:r><w:r><w:rPr><w:rStyle w:val="VerbatimChar" /></w:rPr><w:t xml:space="preserve">## 20    1     7    8   1152</w:t></w:r><w:r><w:br w:type="textWrapping" /></w:r><w:r><w:rPr><w:rStyle w:val="VerbatimChar" /></w:rPr><w:t xml:space="preserve">## 21    1     8    9    432</w:t></w:r><w:r><w:br w:type="textWrapping" /></w:r><w:r><w:rPr><w:rStyle w:val="VerbatimChar" /></w:rPr><w:t xml:space="preserve">## 22    1     9   10    151</w:t></w:r><w:r><w:br w:type="textWrapping" /></w:r><w:r><w:rPr><w:rStyle w:val="VerbatimChar" /></w:rPr><w:t xml:space="preserve">## 23    1    10   11     72</w:t></w:r><w:r><w:br w:type="textWrapping" /></w:r><w:r><w:rPr><w:rStyle w:val="VerbatimChar" /></w:rPr><w:t xml:space="preserve">## 24    1    11   12     24</w:t></w:r><w:r><w:br w:type="textWrapping" /></w:r><w:r><w:rPr><w:rStyle w:val="VerbatimChar" /></w:rPr><w:t xml:space="preserve">## 25    2     0    2  47819</w:t></w:r><w:r><w:br w:type="textWrapping" /></w:r><w:r><w:rPr><w:rStyle w:val="VerbatimChar" /></w:rPr><w:t xml:space="preserve">## 26    2     1    3  57179</w:t></w:r><w:r><w:br w:type="textWrapping" /></w:r><w:r><w:rPr><w:rStyle w:val="VerbatimChar" /></w:rPr><w:t xml:space="preserve">## 27    2     2    4  44793</w:t></w:r><w:r><w:br w:type="textWrapping" /></w:r><w:r><w:rPr><w:rStyle w:val="VerbatimChar" /></w:rPr><w:t xml:space="preserve">## 28    2     3    5  28630</w:t></w:r><w:r><w:br w:type="textWrapping" /></w:r><w:r><w:rPr><w:rStyle w:val="VerbatimChar" /></w:rPr><w:t xml:space="preserve">## 29    2     4    6  15700</w:t></w:r><w:r><w:br w:type="textWrapping" /></w:r><w:r><w:rPr><w:rStyle w:val="VerbatimChar" /></w:rPr><w:t xml:space="preserve">## 30    2     5    7   8171</w:t></w:r><w:r><w:br w:type="textWrapping" /></w:r><w:r><w:rPr><w:rStyle w:val="VerbatimChar" /></w:rPr><w:t xml:space="preserve">## 31    2     6    8   3951</w:t></w:r><w:r><w:br w:type="textWrapping" /></w:r><w:r><w:rPr><w:rStyle w:val="VerbatimChar" /></w:rPr><w:t xml:space="preserve">## 32    2     7    9   1776</w:t></w:r><w:r><w:br w:type="textWrapping" /></w:r><w:r><w:rPr><w:rStyle w:val="VerbatimChar" /></w:rPr><w:t xml:space="preserve">## 33    2     8   10    722</w:t></w:r><w:r><w:br w:type="textWrapping" /></w:r><w:r><w:rPr><w:rStyle w:val="VerbatimChar" /></w:rPr><w:t xml:space="preserve">## 34    2     9   11    275</w:t></w:r><w:r><w:br w:type="textWrapping" /></w:r><w:r><w:rPr><w:rStyle w:val="VerbatimChar" /></w:rPr><w:t xml:space="preserve">## 35    2    10   12    104</w:t></w:r><w:r><w:br w:type="textWrapping" /></w:r><w:r><w:rPr><w:rStyle w:val="VerbatimChar" /></w:rPr><w:t xml:space="preserve">## 36    3     0    3  20540</w:t></w:r><w:r><w:br w:type="textWrapping" /></w:r><w:r><w:rPr><w:rStyle w:val="VerbatimChar" /></w:rPr><w:t xml:space="preserve">## 37    3     1    4  31611</w:t></w:r><w:r><w:br w:type="textWrapping" /></w:r><w:r><w:rPr><w:rStyle w:val="VerbatimChar" /></w:rPr><w:t xml:space="preserve">## 38    3     2    5  30175</w:t></w:r><w:r><w:br w:type="textWrapping" /></w:r><w:r><w:rPr><w:rStyle w:val="VerbatimChar" /></w:rPr><w:t xml:space="preserve">## 39    3     3    6  22221</w:t></w:r><w:r><w:br w:type="textWrapping" /></w:r><w:r><w:rPr><w:rStyle w:val="VerbatimChar" /></w:rPr><w:t xml:space="preserve">## 40    3     4    7  13972</w:t></w:r><w:r><w:br w:type="textWrapping" /></w:r><w:r><w:rPr><w:rStyle w:val="VerbatimChar" /></w:rPr><w:t xml:space="preserve">## 41    3     5    8   7603</w:t></w:r><w:r><w:br w:type="textWrapping" /></w:r><w:r><w:rPr><w:rStyle w:val="VerbatimChar" /></w:rPr><w:t xml:space="preserve">## 42    3     6    9   3895</w:t></w:r><w:r><w:br w:type="textWrapping" /></w:r><w:r><w:rPr><w:rStyle w:val="VerbatimChar" /></w:rPr><w:t xml:space="preserve">## 43    3     7   10   1783</w:t></w:r><w:r><w:br w:type="textWrapping" /></w:r><w:r><w:rPr><w:rStyle w:val="VerbatimChar" /></w:rPr><w:t xml:space="preserve">## 44    3     8   11    837</w:t></w:r><w:r><w:br w:type="textWrapping" /></w:r><w:r><w:rPr><w:rStyle w:val="VerbatimChar" /></w:rPr><w:t xml:space="preserve">## 45    3     9   12    286</w:t></w:r><w:r><w:br w:type="textWrapping" /></w:r><w:r><w:rPr><w:rStyle w:val="VerbatimChar" /></w:rPr><w:t xml:space="preserve">## 46    4     0    4   8628</w:t></w:r><w:r><w:br w:type="textWrapping" /></w:r><w:r><w:rPr><w:rStyle w:val="VerbatimChar" /></w:rPr><w:t xml:space="preserve">## 47    4     1    5  16340</w:t></w:r><w:r><w:br w:type="textWrapping" /></w:r><w:r><w:rPr><w:rStyle w:val="VerbatimChar" /></w:rPr><w:t xml:space="preserve">## 48    4     2    6  17332</w:t></w:r><w:r><w:br w:type="textWrapping" /></w:r><w:r><w:rPr><w:rStyle w:val="VerbatimChar" /></w:rPr><w:t xml:space="preserve">## 49    4     3    7  14479</w:t></w:r><w:r><w:br w:type="textWrapping" /></w:r><w:r><w:rPr><w:rStyle w:val="VerbatimChar" /></w:rPr><w:t xml:space="preserve">## 50    4     4    8  10263</w:t></w:r><w:r><w:br w:type="textWrapping" /></w:r><w:r><w:rPr><w:rStyle w:val="VerbatimChar" /></w:rPr><w:t xml:space="preserve">## 51    4     5    9   5917</w:t></w:r><w:r><w:br w:type="textWrapping" /></w:r><w:r><w:rPr><w:rStyle w:val="VerbatimChar" /></w:rPr><w:t xml:space="preserve">## 52    4     6   10   3072</w:t></w:r><w:r><w:br w:type="textWrapping" /></w:r><w:r><w:rPr><w:rStyle w:val="VerbatimChar" /></w:rPr><w:t xml:space="preserve">## 53    4     7   11   1540</w:t></w:r><w:r><w:br w:type="textWrapping" /></w:r><w:r><w:rPr><w:rStyle w:val="VerbatimChar" /></w:rPr><w:t xml:space="preserve">## 54    4     8   12    670</w:t></w:r><w:r><w:br w:type="textWrapping" /></w:r><w:r><w:rPr><w:rStyle w:val="VerbatimChar" /></w:rPr><w:t xml:space="preserve">## 55    5     0    5   3666</w:t></w:r><w:r><w:br w:type="textWrapping" /></w:r><w:r><w:rPr><w:rStyle w:val="VerbatimChar" /></w:rPr><w:t xml:space="preserve">## 56    5     1    6   7908</w:t></w:r><w:r><w:br w:type="textWrapping" /></w:r><w:r><w:rPr><w:rStyle w:val="VerbatimChar" /></w:rPr><w:t xml:space="preserve">## 57    5     2    7   9547</w:t></w:r><w:r><w:br w:type="textWrapping" /></w:r><w:r><w:rPr><w:rStyle w:val="VerbatimChar" /></w:rPr><w:t xml:space="preserve">## 58    5     3    8   8498</w:t></w:r><w:r><w:br w:type="textWrapping" /></w:r><w:r><w:rPr><w:rStyle w:val="VerbatimChar" /></w:rPr><w:t xml:space="preserve">## 59    5     4    9   6436</w:t></w:r><w:r><w:br w:type="textWrapping" /></w:r><w:r><w:rPr><w:rStyle w:val="VerbatimChar" /></w:rPr><w:t xml:space="preserve">## 60    5     5   10   3878</w:t></w:r><w:r><w:br w:type="textWrapping" /></w:r><w:r><w:rPr><w:rStyle w:val="VerbatimChar" /></w:rPr><w:t xml:space="preserve">## 61    5     6   11   2161</w:t></w:r><w:r><w:br w:type="textWrapping" /></w:r><w:r><w:rPr><w:rStyle w:val="VerbatimChar" /></w:rPr><w:t xml:space="preserve">## 62    5     7   12   1033</w:t></w:r><w:r><w:br w:type="textWrapping" /></w:r><w:r><w:rPr><w:rStyle w:val="VerbatimChar" /></w:rPr><w:t xml:space="preserve">## 63    6     0    6   1579</w:t></w:r><w:r><w:br w:type="textWrapping" /></w:r><w:r><w:rPr><w:rStyle w:val="VerbatimChar" /></w:rPr><w:t xml:space="preserve">## 64    6     1    7   3725</w:t></w:r><w:r><w:br w:type="textWrapping" /></w:r><w:r><w:rPr><w:rStyle w:val="VerbatimChar" /></w:rPr><w:t xml:space="preserve">## 65    6     2    8   4948</w:t></w:r><w:r><w:br w:type="textWrapping" /></w:r><w:r><w:rPr><w:rStyle w:val="VerbatimChar" /></w:rPr><w:t xml:space="preserve">## 66    6     3    9   4757</w:t></w:r><w:r><w:br w:type="textWrapping" /></w:r><w:r><w:rPr><w:rStyle w:val="VerbatimChar" /></w:rPr><w:t xml:space="preserve">## 67    6     4   10   3470</w:t></w:r><w:r><w:br w:type="textWrapping" /></w:r><w:r><w:rPr><w:rStyle w:val="VerbatimChar" /></w:rPr><w:t xml:space="preserve">## 68    6     5   11   2310</w:t></w:r><w:r><w:br w:type="textWrapping" /></w:r><w:r><w:rPr><w:rStyle w:val="VerbatimChar" /></w:rPr><w:t xml:space="preserve">## 69    6     6   12   1343</w:t></w:r><w:r><w:br w:type="textWrapping" /></w:r><w:r><w:rPr><w:rStyle w:val="VerbatimChar" /></w:rPr><w:t xml:space="preserve">## 70    7     0    7    631</w:t></w:r><w:r><w:br w:type="textWrapping" /></w:r><w:r><w:rPr><w:rStyle w:val="VerbatimChar" /></w:rPr><w:t xml:space="preserve">## 71    7     1    8   1655</w:t></w:r><w:r><w:br w:type="textWrapping" /></w:r><w:r><w:rPr><w:rStyle w:val="VerbatimChar" /></w:rPr><w:t xml:space="preserve">## 72    7     2    9   2418</w:t></w:r><w:r><w:br w:type="textWrapping" /></w:r><w:r><w:rPr><w:rStyle w:val="VerbatimChar" /></w:rPr><w:t xml:space="preserve">## 73    7     3   10   2309</w:t></w:r><w:r><w:br w:type="textWrapping" /></w:r><w:r><w:rPr><w:rStyle w:val="VerbatimChar" /></w:rPr><w:t xml:space="preserve">## 74    7     4   11   1801</w:t></w:r><w:r><w:br w:type="textWrapping" /></w:r><w:r><w:rPr><w:rStyle w:val="VerbatimChar" /></w:rPr><w:t xml:space="preserve">## 75    7     5   12   1112</w:t></w:r><w:r><w:br w:type="textWrapping" /></w:r><w:r><w:rPr><w:rStyle w:val="VerbatimChar" /></w:rPr><w:t xml:space="preserve">## 76    8     0    8    264</w:t></w:r><w:r><w:br w:type="textWrapping" /></w:r><w:r><w:rPr><w:rStyle w:val="VerbatimChar" /></w:rPr><w:t xml:space="preserve">## 77    8     1    9    713</w:t></w:r><w:r><w:br w:type="textWrapping" /></w:r><w:r><w:rPr><w:rStyle w:val="VerbatimChar" /></w:rPr><w:t xml:space="preserve">## 78    8     2   10   1027</w:t></w:r><w:r><w:br w:type="textWrapping" /></w:r><w:r><w:rPr><w:rStyle w:val="VerbatimChar" /></w:rPr><w:t xml:space="preserve">## 79    8     3   11   1077</w:t></w:r><w:r><w:br w:type="textWrapping" /></w:r><w:r><w:rPr><w:rStyle w:val="VerbatimChar" /></w:rPr><w:t xml:space="preserve">## 80    8     4   12    829</w:t></w:r><w:r><w:br w:type="textWrapping" /></w:r><w:r><w:rPr><w:rStyle w:val="VerbatimChar" /></w:rPr><w:t xml:space="preserve">## 81    9     0    9     90</w:t></w:r><w:r><w:br w:type="textWrapping" /></w:r><w:r><w:rPr><w:rStyle w:val="VerbatimChar" /></w:rPr><w:t xml:space="preserve">## 82    9     1   10    287</w:t></w:r><w:r><w:br w:type="textWrapping" /></w:r><w:r><w:rPr><w:rStyle w:val="VerbatimChar" /></w:rPr><w:t xml:space="preserve">## 83    9     2   11    492</w:t></w:r><w:r><w:br w:type="textWrapping" /></w:r><w:r><w:rPr><w:rStyle w:val="VerbatimChar" /></w:rPr><w:t xml:space="preserve">## 84    9     3   12    478</w:t></w:r><w:r><w:br w:type="textWrapping" /></w:r><w:r><w:rPr><w:rStyle w:val="VerbatimChar" /></w:rPr><w:t xml:space="preserve">## 85   10     0   10     30</w:t></w:r><w:r><w:br w:type="textWrapping" /></w:r><w:r><w:rPr><w:rStyle w:val="VerbatimChar" /></w:rPr><w:t xml:space="preserve">## 86   10     1   11     93</w:t></w:r><w:r><w:br w:type="textWrapping" /></w:r><w:r><w:rPr><w:rStyle w:val="VerbatimChar" /></w:rPr><w:t xml:space="preserve">## 87   10     2   12    181</w:t></w:r><w:r><w:br w:type="textWrapping" /></w:r><w:r><w:rPr><w:rStyle w:val="VerbatimChar" /></w:rPr><w:t xml:space="preserve">## 88   11     0   11     24</w:t></w:r><w:r><w:br w:type="textWrapping" /></w:r><w:r><w:rPr><w:rStyle w:val="VerbatimChar" /></w:rPr><w:t xml:space="preserve">## 89   11     1   12     45</w:t></w:r><w:r><w:br w:type="textWrapping" /></w:r><w:r><w:rPr><w:rStyle w:val="VerbatimChar" /></w:rPr><w:t xml:space="preserve">## 90   12     0   12      7</w:t></w:r></w:p><w:p><w:pPr><w:pStyle w:val="SourceCode" /></w:pPr><w:r><w:rPr><w:rStyle w:val="NormalTok" /></w:rPr><w:t xml:space="preserve">sax12&lt;-</w:t></w:r><w:r><w:rPr><w:rStyle w:val="KeywordTok" /></w:rPr><w:t xml:space="preserve">subset</w:t></w:r><w:r><w:rPr><w:rStyle w:val="NormalTok" /></w:rPr><w:t xml:space="preserve">(geis, size==</w:t></w:r><w:r><w:rPr><w:rStyle w:val="DecValTok" /></w:rPr><w:t xml:space="preserve">12</w:t></w:r><w:r><w:rPr><w:rStyle w:val="NormalTok" /></w:rPr><w:t xml:space="preserve">,)</w:t></w:r><w:r><w:br w:type="textWrapping" /></w:r><w:r><w:rPr><w:rStyle w:val="NormalTok" /></w:rPr><w:t xml:space="preserve">sax12</w:t></w:r></w:p><w:p><w:pPr><w:pStyle w:val="SourceCode" /></w:pPr><w:r><w:rPr><w:rStyle w:val="VerbatimChar" /></w:rPr><w:t xml:space="preserve">##    boys girls size Freq</w:t></w:r><w:r><w:br w:type="textWrapping" /></w:r><w:r><w:rPr><w:rStyle w:val="VerbatimChar" /></w:rPr><w:t xml:space="preserve">## 12    0    12   12    3</w:t></w:r><w:r><w:br w:type="textWrapping" /></w:r><w:r><w:rPr><w:rStyle w:val="VerbatimChar" /></w:rPr><w:t xml:space="preserve">## 24    1    11   12   24</w:t></w:r><w:r><w:br w:type="textWrapping" /></w:r><w:r><w:rPr><w:rStyle w:val="VerbatimChar" /></w:rPr><w:t xml:space="preserve">## 35    2    10   12  104</w:t></w:r><w:r><w:br w:type="textWrapping" /></w:r><w:r><w:rPr><w:rStyle w:val="VerbatimChar" /></w:rPr><w:t xml:space="preserve">## 45    3     9   12  286</w:t></w:r><w:r><w:br w:type="textWrapping" /></w:r><w:r><w:rPr><w:rStyle w:val="VerbatimChar" /></w:rPr><w:t xml:space="preserve">## 54    4     8   12  670</w:t></w:r><w:r><w:br w:type="textWrapping" /></w:r><w:r><w:rPr><w:rStyle w:val="VerbatimChar" /></w:rPr><w:t xml:space="preserve">## 62    5     7   12 1033</w:t></w:r><w:r><w:br w:type="textWrapping" /></w:r><w:r><w:rPr><w:rStyle w:val="VerbatimChar" /></w:rPr><w:t xml:space="preserve">## 69    6     6   12 1343</w:t></w:r><w:r><w:br w:type="textWrapping" /></w:r><w:r><w:rPr><w:rStyle w:val="VerbatimChar" /></w:rPr><w:t xml:space="preserve">## 75    7     5   12 1112</w:t></w:r><w:r><w:br w:type="textWrapping" /></w:r><w:r><w:rPr><w:rStyle w:val="VerbatimChar" /></w:rPr><w:t xml:space="preserve">## 80    8     4   12  829</w:t></w:r><w:r><w:br w:type="textWrapping" /></w:r><w:r><w:rPr><w:rStyle w:val="VerbatimChar" /></w:rPr><w:t xml:space="preserve">## 84    9     3   12  478</w:t></w:r><w:r><w:br w:type="textWrapping" /></w:r><w:r><w:rPr><w:rStyle w:val="VerbatimChar" /></w:rPr><w:t xml:space="preserve">## 87   10     2   12  181</w:t></w:r><w:r><w:br w:type="textWrapping" /></w:r><w:r><w:rPr><w:rStyle w:val="VerbatimChar" /></w:rPr><w:t xml:space="preserve">## 89   11     1   12   45</w:t></w:r><w:r><w:br w:type="textWrapping" /></w:r><w:r><w:rPr><w:rStyle w:val="VerbatimChar" /></w:rPr><w:t xml:space="preserve">## 90   12     0   12    7</w:t></w:r></w:p><w:p><w:pPr><w:pStyle w:val="Compact" /><w:numPr><w:numId w:val="1020" /><w:ilvl w:val="0" /></w:numPr></w:pPr><w:r><w:t xml:space="preserve">Select the columns for boys and Freq.</w:t></w:r></w:p><w:p><w:pPr><w:pStyle w:val="SourceCode" /></w:pPr><w:r><w:rPr><w:rStyle w:val="NormalTok" /></w:rPr><w:t xml:space="preserve">sax12&lt;-</w:t></w:r><w:r><w:rPr><w:rStyle w:val="KeywordTok" /></w:rPr><w:t xml:space="preserve">subset</w:t></w:r><w:r><w:rPr><w:rStyle w:val="NormalTok" /></w:rPr><w:t xml:space="preserve">(sax12,</w:t></w:r><w:r><w:rPr><w:rStyle w:val="DataTypeTok" /></w:rPr><w:t xml:space="preserve">select=</w:t></w:r><w:r><w:rPr><w:rStyle w:val="KeywordTok" /></w:rPr><w:t xml:space="preserve">c</w:t></w:r><w:r><w:rPr><w:rStyle w:val="NormalTok" /></w:rPr><w:t xml:space="preserve">(</w:t></w:r><w:r><w:rPr><w:rStyle w:val="StringTok" /></w:rPr><w:t xml:space="preserve">&quot;boys&quot;</w:t></w:r><w:r><w:rPr><w:rStyle w:val="NormalTok" /></w:rPr><w:t xml:space="preserve">,</w:t></w:r><w:r><w:rPr><w:rStyle w:val="StringTok" /></w:rPr><w:t xml:space="preserve">&quot;Freq&quot;</w:t></w:r><w:r><w:rPr><w:rStyle w:val="NormalTok" /></w:rPr><w:t xml:space="preserve">))</w:t></w:r></w:p><w:p><w:pPr><w:pStyle w:val="Compact" /><w:numPr><w:numId w:val="1021" /><w:ilvl w:val="0" /></w:numPr></w:pPr><w:r><w:t xml:space="preserve">Use xtabs() with a formula, Freq ~ boys, to create the one-way table.</w:t></w:r></w:p><w:p><w:pPr><w:pStyle w:val="SourceCode" /></w:pPr><w:r><w:rPr><w:rStyle w:val="NormalTok" /></w:rPr><w:t xml:space="preserve">Saxony12&lt;-</w:t></w:r><w:r><w:rPr><w:rStyle w:val="KeywordTok" /></w:rPr><w:t xml:space="preserve">xtabs</w:t></w:r><w:r><w:rPr><w:rStyle w:val="NormalTok" /></w:rPr><w:t xml:space="preserve">(Freq~boys, </w:t></w:r><w:r><w:rPr><w:rStyle w:val="DataTypeTok" /></w:rPr><w:t xml:space="preserve">data=</w:t></w:r><w:r><w:rPr><w:rStyle w:val="NormalTok" /></w:rPr><w:t xml:space="preserve">sax12)</w:t></w:r><w:r><w:br w:type="textWrapping" /></w:r><w:r><w:rPr><w:rStyle w:val="NormalTok" /></w:rPr><w:t xml:space="preserve">Saxony12</w:t></w:r></w:p><w:p><w:pPr><w:pStyle w:val="SourceCode" /></w:pPr><w:r><w:rPr><w:rStyle w:val="VerbatimChar" /></w:rPr><w:t xml:space="preserve">## boys</w:t></w:r><w:r><w:br w:type="textWrapping" /></w:r><w:r><w:rPr><w:rStyle w:val="VerbatimChar" /></w:rPr><w:t xml:space="preserve">##    0    1    2    3    4    5    6    7    8    9   10   11   12 </w:t></w:r><w:r><w:br w:type="textWrapping" /></w:r><w:r><w:rPr><w:rStyle w:val="VerbatimChar" /></w:rPr><w:t xml:space="preserve">##    3   24  104  286  670 1033 1343 1112  829  478  181   45    7</w:t></w:r></w:p><w:p><w:pPr><w:pStyle w:val="Compact" /><w:numPr><w:numId w:val="1022" /><w:ilvl w:val="0" /></w:numPr></w:pPr><w:r><w:t xml:space="preserve">Do the same steps again, to create a one-way table, Saxony11 containing similar frequencies for families of size==11.</w:t></w:r></w:p><w:p><w:pPr><w:pStyle w:val="SourceCode" /></w:pPr><w:r><w:rPr><w:rStyle w:val="NormalTok" /></w:rPr><w:t xml:space="preserve">sax11&lt;-</w:t></w:r><w:r><w:rPr><w:rStyle w:val="KeywordTok" /></w:rPr><w:t xml:space="preserve">subset</w:t></w:r><w:r><w:rPr><w:rStyle w:val="NormalTok" /></w:rPr><w:t xml:space="preserve">(geis, size==</w:t></w:r><w:r><w:rPr><w:rStyle w:val="DecValTok" /></w:rPr><w:t xml:space="preserve">11</w:t></w:r><w:r><w:rPr><w:rStyle w:val="NormalTok" /></w:rPr><w:t xml:space="preserve">, </w:t></w:r><w:r><w:rPr><w:rStyle w:val="DataTypeTok" /></w:rPr><w:t xml:space="preserve">select =</w:t></w:r><w:r><w:rPr><w:rStyle w:val="NormalTok" /></w:rPr><w:t xml:space="preserve"> </w:t></w:r><w:r><w:rPr><w:rStyle w:val="KeywordTok" /></w:rPr><w:t xml:space="preserve">c</w:t></w:r><w:r><w:rPr><w:rStyle w:val="NormalTok" /></w:rPr><w:t xml:space="preserve">(</w:t></w:r><w:r><w:rPr><w:rStyle w:val="StringTok" /></w:rPr><w:t xml:space="preserve">&quot;boys&quot;</w:t></w:r><w:r><w:rPr><w:rStyle w:val="NormalTok" /></w:rPr><w:t xml:space="preserve">,</w:t></w:r><w:r><w:rPr><w:rStyle w:val="StringTok" /></w:rPr><w:t xml:space="preserve">&quot;Freq&quot;</w:t></w:r><w:r><w:rPr><w:rStyle w:val="NormalTok" /></w:rPr><w:t xml:space="preserve">))</w:t></w:r><w:r><w:br w:type="textWrapping" /></w:r><w:r><w:rPr><w:rStyle w:val="NormalTok" /></w:rPr><w:t xml:space="preserve">Saxony11&lt;-</w:t></w:r><w:r><w:rPr><w:rStyle w:val="KeywordTok" /></w:rPr><w:t xml:space="preserve">xtabs</w:t></w:r><w:r><w:rPr><w:rStyle w:val="NormalTok" /></w:rPr><w:t xml:space="preserve">(Freq~boys, </w:t></w:r><w:r><w:rPr><w:rStyle w:val="DataTypeTok" /></w:rPr><w:t xml:space="preserve">data=</w:t></w:r><w:r><w:rPr><w:rStyle w:val="NormalTok" /></w:rPr><w:t xml:space="preserve">sax11)</w:t></w:r><w:r><w:br w:type="textWrapping" /></w:r><w:r><w:rPr><w:rStyle w:val="NormalTok" /></w:rPr><w:t xml:space="preserve">Saxony11</w:t></w:r></w:p><w:p><w:pPr><w:pStyle w:val="SourceCode" /></w:pPr><w:r><w:rPr><w:rStyle w:val="VerbatimChar" /></w:rPr><w:t xml:space="preserve">## boys</w:t></w:r><w:r><w:br w:type="textWrapping" /></w:r><w:r><w:rPr><w:rStyle w:val="VerbatimChar" /></w:rPr><w:t xml:space="preserve">##    0    1    2    3    4    5    6    7    8    9   10   11 </w:t></w:r><w:r><w:br w:type="textWrapping" /></w:r><w:r><w:rPr><w:rStyle w:val="VerbatimChar" /></w:rPr><w:t xml:space="preserve">##    8   72  275  837 1540 2161 2310 1801 1077  492   93   24</w:t></w:r></w:p><w:p><w:pPr><w:pStyle w:val="Heading3" /></w:pPr><w:bookmarkStart w:id="31" w:name="exercise-2.7" /><w:bookmarkEnd w:id="31" /><w:r><w:t xml:space="preserve">Exercise 2.7</w:t></w:r></w:p><w:p><w:r><w:t xml:space="preserve">Some statistical and graphical methods for contingency tables are implemented only for two-way tables, but can be extended to 3+-way tables by recoding the factors to interactive combinations along the rows and/or columns, in a way similar to what ftable() and structable() do for printed displays.For the UCBAdmissions data, produce a two-way table object, UCB.tab2, that has the combinations of Admit and Gender as the rows, and Dept as its columns.</w:t></w:r></w:p><w:p><w:pPr><w:pStyle w:val="Compact" /><w:numPr><w:numId w:val="1023" /><w:ilvl w:val="0" /></w:numPr></w:pPr><w:r><w:t xml:space="preserve">Try this the long way: convert UCBAdmissions to a data frame (as.data.frame()), manipulate the factors (e.g., interaction()), then convert back to a table (as.data.frame()).</w:t></w:r></w:p><w:p><w:pPr><w:pStyle w:val="SourceCode" /></w:pPr><w:r><w:rPr><w:rStyle w:val="NormalTok" /></w:rPr><w:t xml:space="preserve">ucb.df$AG &lt;-</w:t></w:r><w:r><w:rPr><w:rStyle w:val="StringTok" /></w:rPr><w:t xml:space="preserve"> </w:t></w:r><w:r><w:rPr><w:rStyle w:val="KeywordTok" /></w:rPr><w:t xml:space="preserve">with</w:t></w:r><w:r><w:rPr><w:rStyle w:val="NormalTok" /></w:rPr><w:t xml:space="preserve">(ucb.df, </w:t></w:r><w:r><w:rPr><w:rStyle w:val="KeywordTok" /></w:rPr><w:t xml:space="preserve">interaction</w:t></w:r><w:r><w:rPr><w:rStyle w:val="NormalTok" /></w:rPr><w:t xml:space="preserve">(Admit, Gender, </w:t></w:r><w:r><w:rPr><w:rStyle w:val="DataTypeTok" /></w:rPr><w:t xml:space="preserve">sep=</w:t></w:r><w:r><w:rPr><w:rStyle w:val="StringTok" /></w:rPr><w:t xml:space="preserve">&quot;:&quot;</w:t></w:r><w:r><w:rPr><w:rStyle w:val="NormalTok" /></w:rPr><w:t xml:space="preserve">))</w:t></w:r><w:r><w:br w:type="textWrapping" /></w:r><w:r><w:rPr><w:rStyle w:val="NormalTok" /></w:rPr><w:t xml:space="preserve">ucb&lt;-</w:t></w:r><w:r><w:rPr><w:rStyle w:val="KeywordTok" /></w:rPr><w:t xml:space="preserve">subset</w:t></w:r><w:r><w:rPr><w:rStyle w:val="NormalTok" /></w:rPr><w:t xml:space="preserve">(ucb.df, </w:t></w:r><w:r><w:rPr><w:rStyle w:val="DataTypeTok" /></w:rPr><w:t xml:space="preserve">select =</w:t></w:r><w:r><w:rPr><w:rStyle w:val="NormalTok" /></w:rPr><w:t xml:space="preserve"> </w:t></w:r><w:r><w:rPr><w:rStyle w:val="KeywordTok" /></w:rPr><w:t xml:space="preserve">c</w:t></w:r><w:r><w:rPr><w:rStyle w:val="NormalTok" /></w:rPr><w:t xml:space="preserve">(</w:t></w:r><w:r><w:rPr><w:rStyle w:val="StringTok" /></w:rPr><w:t xml:space="preserve">&quot;Dept&quot;</w:t></w:r><w:r><w:rPr><w:rStyle w:val="NormalTok" /></w:rPr><w:t xml:space="preserve">, </w:t></w:r><w:r><w:rPr><w:rStyle w:val="StringTok" /></w:rPr><w:t xml:space="preserve">&quot;AG&quot;</w:t></w:r><w:r><w:rPr><w:rStyle w:val="NormalTok" /></w:rPr><w:t xml:space="preserve">, </w:t></w:r><w:r><w:rPr><w:rStyle w:val="StringTok" /></w:rPr><w:t xml:space="preserve">&quot;Freq&quot;</w:t></w:r><w:r><w:rPr><w:rStyle w:val="NormalTok" /></w:rPr><w:t xml:space="preserve">))</w:t></w:r><w:r><w:br w:type="textWrapping" /></w:r><w:r><w:rPr><w:rStyle w:val="NormalTok" /></w:rPr><w:t xml:space="preserve">ucb.tab2&lt;-</w:t></w:r><w:r><w:rPr><w:rStyle w:val="KeywordTok" /></w:rPr><w:t xml:space="preserve">xtabs</w:t></w:r><w:r><w:rPr><w:rStyle w:val="NormalTok" /></w:rPr><w:t xml:space="preserve">(Freq~AG +Dept, </w:t></w:r><w:r><w:rPr><w:rStyle w:val="DataTypeTok" /></w:rPr><w:t xml:space="preserve">data=</w:t></w:r><w:r><w:rPr><w:rStyle w:val="NormalTok" /></w:rPr><w:t xml:space="preserve">ucb)</w:t></w:r><w:r><w:br w:type="textWrapping" /></w:r><w:r><w:rPr><w:rStyle w:val="NormalTok" /></w:rPr><w:t xml:space="preserve">ucb.tab2</w:t></w:r></w:p><w:p><w:pPr><w:pStyle w:val="SourceCode" /></w:pPr><w:r><w:rPr><w:rStyle w:val="VerbatimChar" /></w:rPr><w:t xml:space="preserve">##                  Dept</w:t></w:r><w:r><w:br w:type="textWrapping" /></w:r><w:r><w:rPr><w:rStyle w:val="VerbatimChar" /></w:rPr><w:t xml:space="preserve">## AG                  A   B   C   D   E   F</w:t></w:r><w:r><w:br w:type="textWrapping" /></w:r><w:r><w:rPr><w:rStyle w:val="VerbatimChar" /></w:rPr><w:t xml:space="preserve">##   Admitted:Male   512 353 120 138  53  22</w:t></w:r><w:r><w:br w:type="textWrapping" /></w:r><w:r><w:rPr><w:rStyle w:val="VerbatimChar" /></w:rPr><w:t xml:space="preserve">##   Rejected:Male   313 207 205 279 138 351</w:t></w:r><w:r><w:br w:type="textWrapping" /></w:r><w:r><w:rPr><w:rStyle w:val="VerbatimChar" /></w:rPr><w:t xml:space="preserve">##   Admitted:Female  89  17 202 131  94  24</w:t></w:r><w:r><w:br w:type="textWrapping" /></w:r><w:r><w:rPr><w:rStyle w:val="VerbatimChar" /></w:rPr><w:t xml:space="preserve">##   Rejected:Female  19   8 391 244 299 317</w:t></w:r></w:p><w:p><w:pPr><w:pStyle w:val="Compact" /><w:numPr><w:numId w:val="1024" /><w:ilvl w:val="0" /></w:numPr></w:pPr><w:r><w:t xml:space="preserve">Try this the short way: both ftable() and structable() have as.matrix() methods that convert their result to a matrix.</w:t></w:r></w:p><w:p><w:pPr><w:pStyle w:val="SourceCode" /></w:pPr><w:r><w:rPr><w:rStyle w:val="NormalTok" /></w:rPr><w:t xml:space="preserve">ucb.tab2&lt;-</w:t></w:r><w:r><w:rPr><w:rStyle w:val="KeywordTok" /></w:rPr><w:t xml:space="preserve">as.matrix</w:t></w:r><w:r><w:rPr><w:rStyle w:val="NormalTok" /></w:rPr><w:t xml:space="preserve">(</w:t></w:r><w:r><w:rPr><w:rStyle w:val="KeywordTok" /></w:rPr><w:t xml:space="preserve">structable</w:t></w:r><w:r><w:rPr><w:rStyle w:val="NormalTok" /></w:rPr><w:t xml:space="preserve">(Dept ~</w:t></w:r><w:r><w:rPr><w:rStyle w:val="StringTok" /></w:rPr><w:t xml:space="preserve"> </w:t></w:r><w:r><w:rPr><w:rStyle w:val="NormalTok" /></w:rPr><w:t xml:space="preserve">Admit +</w:t></w:r><w:r><w:rPr><w:rStyle w:val="StringTok" /></w:rPr><w:t xml:space="preserve"> </w:t></w:r><w:r><w:rPr><w:rStyle w:val="NormalTok" /></w:rPr><w:t xml:space="preserve">Gender, </w:t></w:r><w:r><w:rPr><w:rStyle w:val="DataTypeTok" /></w:rPr><w:t xml:space="preserve">data =</w:t></w:r><w:r><w:rPr><w:rStyle w:val="NormalTok" /></w:rPr><w:t xml:space="preserve"> </w:t></w:r><w:r><w:rPr><w:rStyle w:val="NormalTok" /></w:rPr><w:t xml:space="preserve">UCBAdmissions))</w:t></w:r><w:r><w:br w:type="textWrapping" /></w:r><w:r><w:rPr><w:rStyle w:val="NormalTok" /></w:rPr><w:t xml:space="preserve">ucb.tab2</w:t></w:r></w:p><w:p><w:pPr><w:pStyle w:val="SourceCode" /></w:pPr><w:r><w:rPr><w:rStyle w:val="VerbatimChar" /></w:rPr><w:t xml:space="preserve">##                  Dept</w:t></w:r><w:r><w:br w:type="textWrapping" /></w:r><w:r><w:rPr><w:rStyle w:val="VerbatimChar" /></w:rPr><w:t xml:space="preserve">## Admit_Gender        A   B   C   D   E   F</w:t></w:r><w:r><w:br w:type="textWrapping" /></w:r><w:r><w:rPr><w:rStyle w:val="VerbatimChar" /></w:rPr><w:t xml:space="preserve">##   Admitted_Male   512 353 120 138  53  22</w:t></w:r><w:r><w:br w:type="textWrapping" /></w:r><w:r><w:rPr><w:rStyle w:val="VerbatimChar" /></w:rPr><w:t xml:space="preserve">##   Admitted_Female  89  17 202 131  94  24</w:t></w:r><w:r><w:br w:type="textWrapping" /></w:r><w:r><w:rPr><w:rStyle w:val="VerbatimChar" /></w:rPr><w:t xml:space="preserve">##   Rejected_Male   313 207 205 279 138 351</w:t></w:r><w:r><w:br w:type="textWrapping" /></w:r><w:r><w:rPr><w:rStyle w:val="VerbatimChar" /></w:rPr><w:t xml:space="preserve">##   Rejected_Female  19   8 391 244 299 317</w:t></w:r></w:p><w:p><w:pPr><w:pStyle w:val="Heading3" /></w:pPr><w:bookmarkStart w:id="32" w:name="exercise-2.8" /><w:bookmarkEnd w:id="32" /><w:r><w:t xml:space="preserve">Exercise 2.8</w:t></w:r></w:p><w:p><w:r><w:t xml:space="preserve">The data set VisualAcuity in vcd gives a 4 x 4 x 2 table as a frequency data frame.</w:t></w:r></w:p><w:p><w:pPr><w:pStyle w:val="Compact" /><w:numPr><w:numId w:val="1025" /><w:ilvl w:val="0" /></w:numPr></w:pPr><w:r><w:t xml:space="preserve">From this, use xtabs() to create two 4 x 4 frequency tables, one for each gender.</w:t></w:r></w:p><w:p><w:pPr><w:pStyle w:val="SourceCode" /></w:pPr><w:r><w:rPr><w:rStyle w:val="KeywordTok" /></w:rPr><w:t xml:space="preserve">data</w:t></w:r><w:r><w:rPr><w:rStyle w:val="NormalTok" /></w:rPr><w:t xml:space="preserve">(</w:t></w:r><w:r><w:rPr><w:rStyle w:val="StringTok" /></w:rPr><w:t xml:space="preserve">&quot;VisualAcuity&quot;</w:t></w:r><w:r><w:rPr><w:rStyle w:val="NormalTok" /></w:rPr><w:t xml:space="preserve">, </w:t></w:r><w:r><w:rPr><w:rStyle w:val="DataTypeTok" /></w:rPr><w:t xml:space="preserve">package=</w:t></w:r><w:r><w:rPr><w:rStyle w:val="StringTok" /></w:rPr><w:t xml:space="preserve">&quot;vcd&quot;</w:t></w:r><w:r><w:rPr><w:rStyle w:val="NormalTok" /></w:rPr><w:t xml:space="preserve">)</w:t></w:r><w:r><w:br w:type="textWrapping" /></w:r><w:r><w:rPr><w:rStyle w:val="NormalTok" /></w:rPr><w:t xml:space="preserve">va&lt;-VisualAcuity</w:t></w:r><w:r><w:br w:type="textWrapping" /></w:r><w:r><w:rPr><w:rStyle w:val="NormalTok" /></w:rPr><w:t xml:space="preserve">va.tab&lt;-</w:t></w:r><w:r><w:rPr><w:rStyle w:val="KeywordTok" /></w:rPr><w:t xml:space="preserve">xtabs</w:t></w:r><w:r><w:rPr><w:rStyle w:val="NormalTok" /></w:rPr><w:t xml:space="preserve">(Freq~., </w:t></w:r><w:r><w:rPr><w:rStyle w:val="DataTypeTok" /></w:rPr><w:t xml:space="preserve">data =</w:t></w:r><w:r><w:rPr><w:rStyle w:val="NormalTok" /></w:rPr><w:t xml:space="preserve"> </w:t></w:r><w:r><w:rPr><w:rStyle w:val="NormalTok" /></w:rPr><w:t xml:space="preserve">va)</w:t></w:r><w:r><w:br w:type="textWrapping" /></w:r><w:r><w:rPr><w:rStyle w:val="KeywordTok" /></w:rPr><w:t xml:space="preserve">str</w:t></w:r><w:r><w:rPr><w:rStyle w:val="NormalTok" /></w:rPr><w:t xml:space="preserve">(va.tab)</w:t></w:r></w:p><w:p><w:pPr><w:pStyle w:val="SourceCode" /></w:pPr><w:r><w:rPr><w:rStyle w:val="VerbatimChar" /></w:rPr><w:t xml:space="preserve">##  xtabs [1:4, 1:4, 1:2] 821 116 72 43 112 494 151 34 85 145 ...</w:t></w:r><w:r><w:br w:type="textWrapping" /></w:r><w:r><w:rPr><w:rStyle w:val="VerbatimChar" /></w:rPr><w:t xml:space="preserve">##  - attr(*, &quot;dimnames&quot;)=List of 3</w:t></w:r><w:r><w:br w:type="textWrapping" /></w:r><w:r><w:rPr><w:rStyle w:val="VerbatimChar" /></w:rPr><w:t xml:space="preserve">##   ..$ right : chr [1:4] &quot;1&quot; &quot;2&quot; &quot;3&quot; &quot;4&quot;</w:t></w:r><w:r><w:br w:type="textWrapping" /></w:r><w:r><w:rPr><w:rStyle w:val="VerbatimChar" /></w:rPr><w:t xml:space="preserve">##   ..$ left  : chr [1:4] &quot;1&quot; &quot;2&quot; &quot;3&quot; &quot;4&quot;</w:t></w:r><w:r><w:br w:type="textWrapping" /></w:r><w:r><w:rPr><w:rStyle w:val="VerbatimChar" /></w:rPr><w:t xml:space="preserve">##   ..$ gender: chr [1:2] &quot;male&quot; &quot;female&quot;</w:t></w:r><w:r><w:br w:type="textWrapping" /></w:r><w:r><w:rPr><w:rStyle w:val="VerbatimChar" /></w:rPr><w:t xml:space="preserve">##  - attr(*, &quot;class&quot;)= chr [1:2] &quot;xtabs&quot; &quot;table&quot;</w:t></w:r><w:r><w:br w:type="textWrapping" /></w:r><w:r><w:rPr><w:rStyle w:val="VerbatimChar" /></w:rPr><w:t xml:space="preserve">##  - attr(*, &quot;call&quot;)= language xtabs(formula = Freq ~ ., data = va)</w:t></w:r></w:p><w:p><w:pPr><w:pStyle w:val="SourceCode" /></w:pPr><w:r><w:rPr><w:rStyle w:val="NormalTok" /></w:rPr><w:t xml:space="preserve">va.tabm&lt;-va.tab[,,</w:t></w:r><w:r><w:rPr><w:rStyle w:val="StringTok" /></w:rPr><w:t xml:space="preserve">&quot;male&quot;</w:t></w:r><w:r><w:rPr><w:rStyle w:val="NormalTok" /></w:rPr><w:t xml:space="preserve">]</w:t></w:r><w:r><w:br w:type="textWrapping" /></w:r><w:r><w:rPr><w:rStyle w:val="NormalTok" /></w:rPr><w:t xml:space="preserve">va.tabm</w:t></w:r></w:p><w:p><w:pPr><w:pStyle w:val="SourceCode" /></w:pPr><w:r><w:rPr><w:rStyle w:val="VerbatimChar" /></w:rPr><w:t xml:space="preserve">##      left</w:t></w:r><w:r><w:br w:type="textWrapping" /></w:r><w:r><w:rPr><w:rStyle w:val="VerbatimChar" /></w:rPr><w:t xml:space="preserve">## right   1   2   3   4</w:t></w:r><w:r><w:br w:type="textWrapping" /></w:r><w:r><w:rPr><w:rStyle w:val="VerbatimChar" /></w:rPr><w:t xml:space="preserve">##     1 821 112  85  35</w:t></w:r><w:r><w:br w:type="textWrapping" /></w:r><w:r><w:rPr><w:rStyle w:val="VerbatimChar" /></w:rPr><w:t xml:space="preserve">##     2 116 494 145  27</w:t></w:r><w:r><w:br w:type="textWrapping" /></w:r><w:r><w:rPr><w:rStyle w:val="VerbatimChar" /></w:rPr><w:t xml:space="preserve">##     3  72 151 583  87</w:t></w:r><w:r><w:br w:type="textWrapping" /></w:r><w:r><w:rPr><w:rStyle w:val="VerbatimChar" /></w:rPr><w:t xml:space="preserve">##     4  43  34 106 331</w:t></w:r></w:p><w:p><w:pPr><w:pStyle w:val="SourceCode" /></w:pPr><w:r><w:rPr><w:rStyle w:val="NormalTok" /></w:rPr><w:t xml:space="preserve">va.tabf&lt;-va.tab[,,</w:t></w:r><w:r><w:rPr><w:rStyle w:val="StringTok" /></w:rPr><w:t xml:space="preserve">&quot;female&quot;</w:t></w:r><w:r><w:rPr><w:rStyle w:val="NormalTok" /></w:rPr><w:t xml:space="preserve">]</w:t></w:r><w:r><w:br w:type="textWrapping" /></w:r><w:r><w:rPr><w:rStyle w:val="NormalTok" /></w:rPr><w:t xml:space="preserve">va.tabf</w:t></w:r></w:p><w:p><w:pPr><w:pStyle w:val="SourceCode" /></w:pPr><w:r><w:rPr><w:rStyle w:val="VerbatimChar" /></w:rPr><w:t xml:space="preserve">##      left</w:t></w:r><w:r><w:br w:type="textWrapping" /></w:r><w:r><w:rPr><w:rStyle w:val="VerbatimChar" /></w:rPr><w:t xml:space="preserve">## right    1    2    3   4</w:t></w:r><w:r><w:br w:type="textWrapping" /></w:r><w:r><w:rPr><w:rStyle w:val="VerbatimChar" /></w:rPr><w:t xml:space="preserve">##     1 1520  266  124  66</w:t></w:r><w:r><w:br w:type="textWrapping" /></w:r><w:r><w:rPr><w:rStyle w:val="VerbatimChar" /></w:rPr><w:t xml:space="preserve">##     2  234 1512  432  78</w:t></w:r><w:r><w:br w:type="textWrapping" /></w:r><w:r><w:rPr><w:rStyle w:val="VerbatimChar" /></w:rPr><w:t xml:space="preserve">##     3  117  362 1772 205</w:t></w:r><w:r><w:br w:type="textWrapping" /></w:r><w:r><w:rPr><w:rStyle w:val="VerbatimChar" /></w:rPr><w:t xml:space="preserve">##     4   36   82  179 492</w:t></w:r></w:p><w:p><w:pPr><w:pStyle w:val="Compact" /><w:numPr><w:numId w:val="1026" /><w:ilvl w:val="0" /></w:numPr></w:pPr><w:r><w:t xml:space="preserve">Use structable() to create a nicely organized tabular display.</w:t></w:r></w:p><w:p><w:pPr><w:pStyle w:val="SourceCode" /></w:pPr><w:r><w:rPr><w:rStyle w:val="NormalTok" /></w:rPr><w:t xml:space="preserve">va.str.tbl&lt;-</w:t></w:r><w:r><w:rPr><w:rStyle w:val="KeywordTok" /></w:rPr><w:t xml:space="preserve">structable</w:t></w:r><w:r><w:rPr><w:rStyle w:val="NormalTok" /></w:rPr><w:t xml:space="preserve">(right ~</w:t></w:r><w:r><w:rPr><w:rStyle w:val="StringTok" /></w:rPr><w:t xml:space="preserve"> </w:t></w:r><w:r><w:rPr><w:rStyle w:val="NormalTok" /></w:rPr><w:t xml:space="preserve">left +</w:t></w:r><w:r><w:rPr><w:rStyle w:val="StringTok" /></w:rPr><w:t xml:space="preserve"> </w:t></w:r><w:r><w:rPr><w:rStyle w:val="NormalTok" /></w:rPr><w:t xml:space="preserve">gender, </w:t></w:r><w:r><w:rPr><w:rStyle w:val="DataTypeTok" /></w:rPr><w:t xml:space="preserve">data =</w:t></w:r><w:r><w:rPr><w:rStyle w:val="NormalTok" /></w:rPr><w:t xml:space="preserve"> </w:t></w:r><w:r><w:rPr><w:rStyle w:val="NormalTok" /></w:rPr><w:t xml:space="preserve">va.tab)</w:t></w:r></w:p><w:p><w:pPr><w:pStyle w:val="Compact" /><w:numPr><w:numId w:val="1027" /><w:ilvl w:val="0" /></w:numPr></w:pPr><w:r><w:t xml:space="preserve">Use xtable() to create a LATEX or HTML table.</w:t></w:r></w:p><w:p><w:r><w:t xml:space="preserve">You will need to install xtable using install.packages(&quot;xtable&quot;)</w:t></w:r></w:p><w:p><w:pPr><w:pStyle w:val="SourceCode" /></w:pPr><w:r><w:rPr><w:rStyle w:val="KeywordTok" /></w:rPr><w:t xml:space="preserve">library</w:t></w:r><w:r><w:rPr><w:rStyle w:val="NormalTok" /></w:rPr><w:t xml:space="preserve">(xtable)</w:t></w:r><w:r><w:br w:type="textWrapping" /></w:r><w:r><w:rPr><w:rStyle w:val="KeywordTok" /></w:rPr><w:t xml:space="preserve">xtable</w:t></w:r><w:r><w:rPr><w:rStyle w:val="NormalTok" /></w:rPr><w:t xml:space="preserve">(va.tabm)</w:t></w:r></w:p><w:p><w:pPr><w:pStyle w:val="SourceCode" /></w:pPr><w:r><w:rPr><w:rStyle w:val="VerbatimChar" /></w:rPr><w:t xml:space="preserve">## % latex table generated in R 3.1.1 by xtable 1.8-0 package</w:t></w:r><w:r><w:br w:type="textWrapping" /></w:r><w:r><w:rPr><w:rStyle w:val="VerbatimChar" /></w:rPr><w:t xml:space="preserve">## % Tue Dec 08 01:39:06 2015</w:t></w:r><w:r><w:br w:type="textWrapping" /></w:r><w:r><w:rPr><w:rStyle w:val="VerbatimChar" /></w:rPr><w:t xml:space="preserve">## \begin{table}[ht]</w:t></w:r><w:r><w:br w:type="textWrapping" /></w:r><w:r><w:rPr><w:rStyle w:val="VerbatimChar" /></w:rPr><w:t xml:space="preserve">## \centering</w:t></w:r><w:r><w:br w:type="textWrapping" /></w:r><w:r><w:rPr><w:rStyle w:val="VerbatimChar" /></w:rPr><w:t xml:space="preserve">## \begin{tabular}{rrrrr}</w:t></w:r><w:r><w:br w:type="textWrapping" /></w:r><w:r><w:rPr><w:rStyle w:val="VerbatimChar" /></w:rPr><w:t xml:space="preserve">##   \hline</w:t></w:r><w:r><w:br w:type="textWrapping" /></w:r><w:r><w:rPr><w:rStyle w:val="VerbatimChar" /></w:rPr><w:t xml:space="preserve">##  &amp; 1 &amp; 2 &amp; 3 &amp; 4 \\ </w:t></w:r><w:r><w:br w:type="textWrapping" /></w:r><w:r><w:rPr><w:rStyle w:val="VerbatimChar" /></w:rPr><w:t xml:space="preserve">##   \hline</w:t></w:r><w:r><w:br w:type="textWrapping" /></w:r><w:r><w:rPr><w:rStyle w:val="VerbatimChar" /></w:rPr><w:t xml:space="preserve">## 1 &amp; 821.00 &amp; 112.00 &amp; 85.00 &amp; 35.00 \\ </w:t></w:r><w:r><w:br w:type="textWrapping" /></w:r><w:r><w:rPr><w:rStyle w:val="VerbatimChar" /></w:rPr><w:t xml:space="preserve">##   2 &amp; 116.00 &amp; 494.00 &amp; 145.00 &amp; 27.00 \\ </w:t></w:r><w:r><w:br w:type="textWrapping" /></w:r><w:r><w:rPr><w:rStyle w:val="VerbatimChar" /></w:rPr><w:t xml:space="preserve">##   3 &amp; 72.00 &amp; 151.00 &amp; 583.00 &amp; 87.00 \\ </w:t></w:r><w:r><w:br w:type="textWrapping" /></w:r><w:r><w:rPr><w:rStyle w:val="VerbatimChar" /></w:rPr><w:t xml:space="preserve">##   4 &amp; 43.00 &amp; 34.00 &amp; 106.00 &amp; 331.00 \\ </w:t></w:r><w:r><w:br w:type="textWrapping" /></w:r><w:r><w:rPr><w:rStyle w:val="VerbatimChar" /></w:rPr><w:t xml:space="preserve">##    \hline</w:t></w:r><w:r><w:br w:type="textWrapping" /></w:r><w:r><w:rPr><w:rStyle w:val="VerbatimChar" /></w:rPr><w:t xml:space="preserve">## \end{tabular}</w:t></w:r><w:r><w:br w:type="textWrapping" /></w:r><w:r><w:rPr><w:rStyle w:val="VerbatimChar" /></w:rPr><w:t xml:space="preserve">## \end{table}</w:t></w:r></w:p><w:p><w:pPr><w:pStyle w:val="SourceCode" /></w:pPr><w:r><w:rPr><w:rStyle w:val="KeywordTok" /></w:rPr><w:t xml:space="preserve">xtable</w:t></w:r><w:r><w:rPr><w:rStyle w:val="NormalTok" /></w:rPr><w:t xml:space="preserve">(va.tabf)</w:t></w:r></w:p><w:p><w:pPr><w:pStyle w:val="SourceCode" /></w:pPr><w:r><w:rPr><w:rStyle w:val="VerbatimChar" /></w:rPr><w:t xml:space="preserve">## % latex table generated in R 3.1.1 by xtable 1.8-0 package</w:t></w:r><w:r><w:br w:type="textWrapping" /></w:r><w:r><w:rPr><w:rStyle w:val="VerbatimChar" /></w:rPr><w:t xml:space="preserve">## % Tue Dec 08 01:39:06 2015</w:t></w:r><w:r><w:br w:type="textWrapping" /></w:r><w:r><w:rPr><w:rStyle w:val="VerbatimChar" /></w:rPr><w:t xml:space="preserve">## \begin{table}[ht]</w:t></w:r><w:r><w:br w:type="textWrapping" /></w:r><w:r><w:rPr><w:rStyle w:val="VerbatimChar" /></w:rPr><w:t xml:space="preserve">## \centering</w:t></w:r><w:r><w:br w:type="textWrapping" /></w:r><w:r><w:rPr><w:rStyle w:val="VerbatimChar" /></w:rPr><w:t xml:space="preserve">## \begin{tabular}{rrrrr}</w:t></w:r><w:r><w:br w:type="textWrapping" /></w:r><w:r><w:rPr><w:rStyle w:val="VerbatimChar" /></w:rPr><w:t xml:space="preserve">##   \hline</w:t></w:r><w:r><w:br w:type="textWrapping" /></w:r><w:r><w:rPr><w:rStyle w:val="VerbatimChar" /></w:rPr><w:t xml:space="preserve">##  &amp; 1 &amp; 2 &amp; 3 &amp; 4 \\ </w:t></w:r><w:r><w:br w:type="textWrapping" /></w:r><w:r><w:rPr><w:rStyle w:val="VerbatimChar" /></w:rPr><w:t xml:space="preserve">##   \hline</w:t></w:r><w:r><w:br w:type="textWrapping" /></w:r><w:r><w:rPr><w:rStyle w:val="VerbatimChar" /></w:rPr><w:t xml:space="preserve">## 1 &amp; 1520.00 &amp; 266.00 &amp; 124.00 &amp; 66.00 \\ </w:t></w:r><w:r><w:br w:type="textWrapping" /></w:r><w:r><w:rPr><w:rStyle w:val="VerbatimChar" /></w:rPr><w:t xml:space="preserve">##   2 &amp; 234.00 &amp; 1512.00 &amp; 432.00 &amp; 78.00 \\ </w:t></w:r><w:r><w:br w:type="textWrapping" /></w:r><w:r><w:rPr><w:rStyle w:val="VerbatimChar" /></w:rPr><w:t xml:space="preserve">##   3 &amp; 117.00 &amp; 362.00 &amp; 1772.00 &amp; 205.00 \\ </w:t></w:r><w:r><w:br w:type="textWrapping" /></w:r><w:r><w:rPr><w:rStyle w:val="VerbatimChar" /></w:rPr><w:t xml:space="preserve">##   4 &amp; 36.00 &amp; 82.00 &amp; 179.00 &amp; 492.00 \\ </w:t></w:r><w:r><w:br w:type="textWrapping" /></w:r><w:r><w:rPr><w:rStyle w:val="VerbatimChar" /></w:rPr><w:t xml:space="preserve">##    \hline</w:t></w:r><w:r><w:br w:type="textWrapping" /></w:r><w:r><w:rPr><w:rStyle w:val="VerbatimChar" /></w:rPr><w:t xml:space="preserve">## \end{tabular}</w:t></w:r><w:r><w:br w:type="textWrapping" /></w:r><w:r><w:rPr><w:rStyle w:val="VerbatimChar" /></w:rPr><w:t xml:space="preserve">## \end{table}</w:t></w:r></w:p><w:p><w:pPr><w:pStyle w:val="Heading2" /></w:pPr><w:bookmarkStart w:id="33" w:name="chapter-3" /><w:bookmarkEnd w:id="33" /><w:r><w:t xml:space="preserve">Chapter 3</w:t></w:r></w:p><w:p><w:pPr><w:pStyle w:val="Heading3" /></w:pPr><w:bookmarkStart w:id="34" w:name="exercise-3.1" /><w:bookmarkEnd w:id="34" /><w:r><w:t xml:space="preserve">Exercise 3.1</w:t></w:r></w:p><w:sectPr /></w:body></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4885ed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1">
    <w:nsid w:val="5ddd233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4e429965"/>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f3b66e34"/>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14">
    <w:nsid w:val="2320c1b1"/>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2">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DAR: Solutions and Hints for Exercises</dc:title>
  <dc:creator/>
  <dcterms:created xsi:type="dcterms:W3CDTF">2015-12-08</dcterms:created>
  <dcterms:modified xsi:type="dcterms:W3CDTF">2015-12-08</dcterms:modified>
</cp:coreProperties>
</file>